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0C5B" w:rsidRDefault="00EB0C5B" w:rsidP="00EB0C5B">
      <w:pPr>
        <w:jc w:val="center"/>
        <w:rPr>
          <w:sz w:val="32"/>
          <w:szCs w:val="32"/>
        </w:rPr>
      </w:pPr>
      <w:r>
        <w:rPr>
          <w:sz w:val="32"/>
          <w:szCs w:val="32"/>
        </w:rPr>
        <w:t>URGO</w:t>
      </w:r>
    </w:p>
    <w:p w:rsidR="00EB0C5B" w:rsidRDefault="00ED6DC3" w:rsidP="00EB0C5B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2-23</w:t>
      </w:r>
      <w:r w:rsidR="00B61889">
        <w:rPr>
          <w:b/>
          <w:sz w:val="40"/>
          <w:szCs w:val="40"/>
        </w:rPr>
        <w:t xml:space="preserve"> Academic-</w:t>
      </w:r>
      <w:r w:rsidR="0070430D">
        <w:rPr>
          <w:b/>
          <w:sz w:val="40"/>
          <w:szCs w:val="40"/>
        </w:rPr>
        <w:t>Year</w:t>
      </w:r>
      <w:r w:rsidR="00954974">
        <w:rPr>
          <w:b/>
          <w:sz w:val="40"/>
          <w:szCs w:val="40"/>
        </w:rPr>
        <w:t xml:space="preserve"> Undergraduate</w:t>
      </w:r>
      <w:r w:rsidR="00EB0C5B" w:rsidRPr="00AB489B">
        <w:rPr>
          <w:b/>
          <w:sz w:val="40"/>
          <w:szCs w:val="40"/>
        </w:rPr>
        <w:t xml:space="preserve"> R</w:t>
      </w:r>
      <w:r w:rsidR="00EB0C5B">
        <w:rPr>
          <w:b/>
          <w:sz w:val="40"/>
          <w:szCs w:val="40"/>
        </w:rPr>
        <w:t>esearch</w:t>
      </w:r>
      <w:r w:rsidR="00B61889">
        <w:rPr>
          <w:b/>
          <w:sz w:val="40"/>
          <w:szCs w:val="40"/>
        </w:rPr>
        <w:t xml:space="preserve"> Grant</w:t>
      </w:r>
      <w:r w:rsidR="00EB0C5B">
        <w:rPr>
          <w:b/>
          <w:sz w:val="40"/>
          <w:szCs w:val="40"/>
        </w:rPr>
        <w:t xml:space="preserve"> </w:t>
      </w:r>
      <w:r w:rsidR="00FC6752">
        <w:rPr>
          <w:b/>
          <w:sz w:val="40"/>
          <w:szCs w:val="40"/>
        </w:rPr>
        <w:br/>
      </w:r>
      <w:r w:rsidR="00CA0A08">
        <w:rPr>
          <w:b/>
          <w:sz w:val="40"/>
          <w:szCs w:val="40"/>
        </w:rPr>
        <w:t>Information</w:t>
      </w:r>
      <w:r w:rsidR="00FC6752">
        <w:rPr>
          <w:b/>
          <w:sz w:val="40"/>
          <w:szCs w:val="40"/>
        </w:rPr>
        <w:t xml:space="preserve"> and Application</w:t>
      </w:r>
    </w:p>
    <w:p w:rsidR="00B61889" w:rsidRDefault="00B61889" w:rsidP="00EB0C5B">
      <w:pPr>
        <w:rPr>
          <w:b/>
        </w:rPr>
      </w:pPr>
    </w:p>
    <w:p w:rsidR="00B61889" w:rsidRPr="00AB489B" w:rsidRDefault="00B61889" w:rsidP="00B61889">
      <w:pPr>
        <w:rPr>
          <w:b/>
        </w:rPr>
      </w:pPr>
      <w:r>
        <w:rPr>
          <w:b/>
        </w:rPr>
        <w:t>AWARD DETAILS</w:t>
      </w:r>
    </w:p>
    <w:p w:rsidR="00B61889" w:rsidRDefault="00B61889" w:rsidP="00EB0C5B">
      <w:r>
        <w:t>Fundi</w:t>
      </w:r>
      <w:r w:rsidR="00ED6DC3">
        <w:t>ng is available for up to $1,20</w:t>
      </w:r>
      <w:r w:rsidR="005E36CF">
        <w:t>0 per grant award for 80</w:t>
      </w:r>
      <w:r>
        <w:t xml:space="preserve"> hours of student research.  Funds can be used for research suppli</w:t>
      </w:r>
      <w:r w:rsidR="00ED6DC3">
        <w:t>es and/or a student stipend ($15</w:t>
      </w:r>
      <w:r w:rsidR="007E46AE">
        <w:t xml:space="preserve"> per hour). </w:t>
      </w:r>
      <w:r>
        <w:t>Applicants must present a budget that indicates how funds will be applied (i.e., % to student stipend and % to supplies, or ful</w:t>
      </w:r>
      <w:r w:rsidR="007E46AE">
        <w:t xml:space="preserve">l amount to student stipends). </w:t>
      </w:r>
      <w:r>
        <w:t>There is no faculty stipend for mento</w:t>
      </w:r>
      <w:r w:rsidR="007E46AE">
        <w:t>ring</w:t>
      </w:r>
      <w:r>
        <w:t xml:space="preserve">. </w:t>
      </w:r>
      <w:r w:rsidR="00AF6BC3">
        <w:t>Recipients of the grant are expected to fill out a project completion report (on URGO’s website) and present a poster at</w:t>
      </w:r>
      <w:r w:rsidR="00ED6DC3">
        <w:t xml:space="preserve"> the </w:t>
      </w:r>
      <w:proofErr w:type="spellStart"/>
      <w:r w:rsidR="00ED6DC3">
        <w:t>Zyzzogeton</w:t>
      </w:r>
      <w:proofErr w:type="spellEnd"/>
      <w:r w:rsidR="00ED6DC3">
        <w:t xml:space="preserve"> Symposium in April</w:t>
      </w:r>
      <w:r w:rsidR="00AF6BC3">
        <w:t>, unless an exemption is requested by the faculty mentor.</w:t>
      </w:r>
    </w:p>
    <w:p w:rsidR="002F01B7" w:rsidRPr="002F01B7" w:rsidRDefault="002F01B7" w:rsidP="002F01B7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 xml:space="preserve">Augsburg Experience: </w:t>
      </w:r>
      <w:r>
        <w:t>The completion of 80 hours of research, plus a presentation, can fulfill the Augsburg Experience requirement</w:t>
      </w:r>
      <w:r w:rsidR="007C5AC4">
        <w:t>.</w:t>
      </w:r>
    </w:p>
    <w:p w:rsidR="00B61889" w:rsidRDefault="00B61889" w:rsidP="009826D6">
      <w:pPr>
        <w:spacing w:line="120" w:lineRule="auto"/>
        <w:rPr>
          <w:b/>
        </w:rPr>
      </w:pPr>
    </w:p>
    <w:p w:rsidR="00EB0C5B" w:rsidRPr="00AB489B" w:rsidRDefault="00EB0C5B" w:rsidP="00EB0C5B">
      <w:pPr>
        <w:rPr>
          <w:b/>
        </w:rPr>
      </w:pPr>
      <w:r w:rsidRPr="00AB489B">
        <w:rPr>
          <w:b/>
        </w:rPr>
        <w:t>APPLICATION PROCESS</w:t>
      </w:r>
    </w:p>
    <w:p w:rsidR="001875BA" w:rsidRDefault="00EB0C5B" w:rsidP="00EB0C5B">
      <w:r>
        <w:t>The faculty research mentor should develop the research proposal</w:t>
      </w:r>
      <w:r w:rsidR="001875BA">
        <w:t xml:space="preserve"> </w:t>
      </w:r>
      <w:r w:rsidR="00873688">
        <w:t>with student collaboration</w:t>
      </w:r>
      <w:r w:rsidR="00AF6BC3">
        <w:t xml:space="preserve">. </w:t>
      </w:r>
      <w:r w:rsidR="00A41400">
        <w:rPr>
          <w:b/>
        </w:rPr>
        <w:t xml:space="preserve">Students are </w:t>
      </w:r>
      <w:r w:rsidR="00A41400" w:rsidRPr="00B75C08">
        <w:rPr>
          <w:b/>
        </w:rPr>
        <w:t>encouraged to join a faculty member’s existing project.</w:t>
      </w:r>
      <w:r w:rsidR="00A41400">
        <w:rPr>
          <w:b/>
        </w:rPr>
        <w:t xml:space="preserve"> </w:t>
      </w:r>
      <w:r w:rsidR="00DE67DA">
        <w:t>Often students</w:t>
      </w:r>
      <w:r w:rsidR="00A41400">
        <w:t xml:space="preserve"> can work on an offshoot of the faculty member’s ongoing research/creative line. </w:t>
      </w:r>
      <w:r>
        <w:t xml:space="preserve">Applications are accepted on a rolling basis until all funds have been allocated; therefore, it is to the research team’s advantage to apply early in the </w:t>
      </w:r>
      <w:r w:rsidR="00C75844">
        <w:t xml:space="preserve">school </w:t>
      </w:r>
      <w:r>
        <w:t>year.</w:t>
      </w:r>
      <w:r w:rsidR="009826D6">
        <w:t xml:space="preserve"> </w:t>
      </w:r>
      <w:r w:rsidR="00917626">
        <w:t xml:space="preserve">Faculty members are required to submit the completed application as an e-mail attachment to </w:t>
      </w:r>
      <w:r w:rsidR="00E5704E" w:rsidRPr="00E5704E">
        <w:rPr>
          <w:u w:val="single"/>
        </w:rPr>
        <w:t>urgo@augsburg.edu</w:t>
      </w:r>
      <w:r w:rsidR="00917626" w:rsidRPr="00E5704E">
        <w:rPr>
          <w:u w:val="single"/>
        </w:rPr>
        <w:t xml:space="preserve"> </w:t>
      </w:r>
      <w:r w:rsidR="00917626">
        <w:t>showing their</w:t>
      </w:r>
      <w:r w:rsidR="00AF6BC3">
        <w:t xml:space="preserve"> approval of the project</w:t>
      </w:r>
      <w:r w:rsidR="00917626">
        <w:t>.</w:t>
      </w:r>
    </w:p>
    <w:p w:rsidR="006E43BF" w:rsidRDefault="006E43BF" w:rsidP="009826D6">
      <w:pPr>
        <w:spacing w:line="120" w:lineRule="auto"/>
      </w:pPr>
    </w:p>
    <w:p w:rsidR="007E46AE" w:rsidRDefault="007E46AE" w:rsidP="00EB0C5B">
      <w:pPr>
        <w:rPr>
          <w:b/>
        </w:rPr>
      </w:pPr>
      <w:r>
        <w:rPr>
          <w:b/>
        </w:rPr>
        <w:t>ELIGIBILITY</w:t>
      </w:r>
    </w:p>
    <w:p w:rsidR="00D869A7" w:rsidRDefault="008C2E75" w:rsidP="00D869A7">
      <w:pPr>
        <w:numPr>
          <w:ilvl w:val="0"/>
          <w:numId w:val="15"/>
        </w:numPr>
      </w:pPr>
      <w:r>
        <w:t>F</w:t>
      </w:r>
      <w:r w:rsidR="007E46AE">
        <w:t>ull-time enrollment as an Augsburg undergraduate student (12+ credits)</w:t>
      </w:r>
    </w:p>
    <w:p w:rsidR="00D869A7" w:rsidRDefault="00D869A7" w:rsidP="00D869A7">
      <w:pPr>
        <w:numPr>
          <w:ilvl w:val="0"/>
          <w:numId w:val="15"/>
        </w:numPr>
      </w:pPr>
      <w:r w:rsidRPr="00D869A7">
        <w:t xml:space="preserve">Cannot receive a stipend if research is for course credit, </w:t>
      </w:r>
      <w:r>
        <w:t>but can receive supply monies</w:t>
      </w:r>
    </w:p>
    <w:p w:rsidR="00D869A7" w:rsidRDefault="00ED6DC3" w:rsidP="00D869A7">
      <w:pPr>
        <w:numPr>
          <w:ilvl w:val="0"/>
          <w:numId w:val="15"/>
        </w:numPr>
      </w:pPr>
      <w:r>
        <w:t>Minimum GPA of 3.0; lower GPA will be considered on a case-by-case basis.</w:t>
      </w:r>
    </w:p>
    <w:p w:rsidR="007C5AC4" w:rsidRDefault="007C5AC4" w:rsidP="00D869A7">
      <w:pPr>
        <w:numPr>
          <w:ilvl w:val="0"/>
          <w:numId w:val="15"/>
        </w:numPr>
      </w:pPr>
      <w:bookmarkStart w:id="0" w:name="_GoBack"/>
      <w:bookmarkEnd w:id="0"/>
    </w:p>
    <w:p w:rsidR="00EB0C5B" w:rsidRPr="00D869A7" w:rsidRDefault="00EB0C5B" w:rsidP="00D869A7">
      <w:r w:rsidRPr="00D869A7">
        <w:rPr>
          <w:b/>
        </w:rPr>
        <w:t>SELECTION PROCESS</w:t>
      </w:r>
    </w:p>
    <w:p w:rsidR="00E665C4" w:rsidRDefault="00EB0C5B" w:rsidP="00EB0C5B">
      <w:r>
        <w:t>The URGO Advisory Committee, comprised of</w:t>
      </w:r>
      <w:r w:rsidR="00C75844">
        <w:t xml:space="preserve"> the</w:t>
      </w:r>
      <w:r>
        <w:t xml:space="preserve"> URGO Director</w:t>
      </w:r>
      <w:r w:rsidR="007E46AE">
        <w:t xml:space="preserve"> </w:t>
      </w:r>
      <w:r>
        <w:t xml:space="preserve">and </w:t>
      </w:r>
      <w:r w:rsidR="00C75844">
        <w:t xml:space="preserve">three </w:t>
      </w:r>
      <w:r>
        <w:t>volunteer faculty members</w:t>
      </w:r>
      <w:r w:rsidR="00AF6BC3">
        <w:t xml:space="preserve"> meets bi-monthly on</w:t>
      </w:r>
      <w:r w:rsidR="003E4FD0">
        <w:t xml:space="preserve"> Mondays</w:t>
      </w:r>
      <w:r w:rsidR="00AF6BC3">
        <w:t xml:space="preserve"> throughout the year. </w:t>
      </w:r>
      <w:r w:rsidR="009826D6">
        <w:t xml:space="preserve">This committee will review all applications submitted by noon on the Friday prior to the meeting. </w:t>
      </w:r>
      <w:r w:rsidR="00AF6BC3">
        <w:t>Feel free to c</w:t>
      </w:r>
      <w:r w:rsidR="004E5D26">
        <w:t>o</w:t>
      </w:r>
      <w:r w:rsidR="00027DCA">
        <w:t xml:space="preserve">ntact </w:t>
      </w:r>
      <w:r w:rsidR="009826D6">
        <w:t>the URGO office (</w:t>
      </w:r>
      <w:hyperlink r:id="rId7" w:history="1">
        <w:r w:rsidR="009826D6" w:rsidRPr="00F12D6B">
          <w:rPr>
            <w:rStyle w:val="Hyperlink"/>
          </w:rPr>
          <w:t>urgo@augsburg.edu</w:t>
        </w:r>
      </w:hyperlink>
      <w:r w:rsidR="009826D6">
        <w:t>) for the dates of the meetings</w:t>
      </w:r>
      <w:r w:rsidR="00AF6BC3">
        <w:t xml:space="preserve">. </w:t>
      </w:r>
      <w:r w:rsidR="001416BB">
        <w:t>The committee</w:t>
      </w:r>
      <w:r w:rsidR="00FC6752">
        <w:t xml:space="preserve"> </w:t>
      </w:r>
      <w:r>
        <w:t>make</w:t>
      </w:r>
      <w:r w:rsidR="001416BB">
        <w:t>s</w:t>
      </w:r>
      <w:r>
        <w:t xml:space="preserve"> funding decisions</w:t>
      </w:r>
      <w:r w:rsidR="00FC6752">
        <w:t xml:space="preserve"> by</w:t>
      </w:r>
      <w:r>
        <w:t xml:space="preserve"> consider</w:t>
      </w:r>
      <w:r w:rsidR="00FC6752">
        <w:t>ing</w:t>
      </w:r>
      <w:r w:rsidR="00C75844">
        <w:t xml:space="preserve"> the following</w:t>
      </w:r>
      <w:r w:rsidR="00FC6752">
        <w:t xml:space="preserve"> factors</w:t>
      </w:r>
      <w:r>
        <w:t xml:space="preserve">:  </w:t>
      </w:r>
    </w:p>
    <w:p w:rsidR="00C75844" w:rsidRDefault="008C2E75" w:rsidP="00C75844">
      <w:pPr>
        <w:numPr>
          <w:ilvl w:val="0"/>
          <w:numId w:val="15"/>
        </w:numPr>
      </w:pPr>
      <w:r>
        <w:t>F</w:t>
      </w:r>
      <w:r w:rsidR="00EB0C5B">
        <w:t>easibility of res</w:t>
      </w:r>
      <w:r w:rsidR="00C75844">
        <w:t>earch project</w:t>
      </w:r>
      <w:r w:rsidR="00F7657F">
        <w:t>/creativity activity</w:t>
      </w:r>
      <w:r w:rsidR="00C75844">
        <w:t xml:space="preserve"> and timeline</w:t>
      </w:r>
    </w:p>
    <w:p w:rsidR="001416BB" w:rsidRDefault="008C2E75" w:rsidP="00C75844">
      <w:pPr>
        <w:numPr>
          <w:ilvl w:val="0"/>
          <w:numId w:val="15"/>
        </w:numPr>
      </w:pPr>
      <w:r>
        <w:t>E</w:t>
      </w:r>
      <w:r w:rsidR="001416BB">
        <w:t>xtent to which the research</w:t>
      </w:r>
      <w:r w:rsidR="00F7657F">
        <w:t>/creative activity</w:t>
      </w:r>
      <w:r w:rsidR="001416BB">
        <w:t xml:space="preserve"> will contribute to the academic discipline</w:t>
      </w:r>
    </w:p>
    <w:p w:rsidR="00C75844" w:rsidRDefault="008C2E75" w:rsidP="00C75844">
      <w:pPr>
        <w:numPr>
          <w:ilvl w:val="0"/>
          <w:numId w:val="15"/>
        </w:numPr>
      </w:pPr>
      <w:r>
        <w:t>B</w:t>
      </w:r>
      <w:r w:rsidR="00EB0C5B">
        <w:t>enefit to</w:t>
      </w:r>
      <w:r w:rsidR="00C75844">
        <w:t xml:space="preserve"> student’s learning experience</w:t>
      </w:r>
    </w:p>
    <w:p w:rsidR="00E11687" w:rsidRDefault="008C2E75" w:rsidP="00E11687">
      <w:pPr>
        <w:numPr>
          <w:ilvl w:val="0"/>
          <w:numId w:val="15"/>
        </w:numPr>
      </w:pPr>
      <w:r>
        <w:t>C</w:t>
      </w:r>
      <w:r w:rsidR="00E11687">
        <w:t>ompleteness and overall professionalism of application</w:t>
      </w:r>
    </w:p>
    <w:p w:rsidR="006C0018" w:rsidRDefault="006C0018" w:rsidP="009826D6">
      <w:pPr>
        <w:spacing w:line="120" w:lineRule="auto"/>
      </w:pPr>
    </w:p>
    <w:p w:rsidR="008C5FD4" w:rsidRPr="00B728CE" w:rsidRDefault="00EB0C5B" w:rsidP="00F144EF">
      <w:r>
        <w:t>The committee may decide to fund with no revisions, fund with revisions, not fund, or reconsider with revisions.</w:t>
      </w:r>
      <w:r w:rsidR="00F144EF" w:rsidRPr="00F144EF">
        <w:t xml:space="preserve"> </w:t>
      </w:r>
      <w:r w:rsidR="00F144EF">
        <w:t>Applicants will be notified of the committee’s decision via e-mail or phone within one week of the UR</w:t>
      </w:r>
      <w:r w:rsidR="007E46AE">
        <w:t>GO Advisory Committee meeting.</w:t>
      </w:r>
    </w:p>
    <w:p w:rsidR="00EB0C5B" w:rsidRDefault="00EB0C5B" w:rsidP="009826D6">
      <w:pPr>
        <w:spacing w:line="120" w:lineRule="auto"/>
      </w:pPr>
    </w:p>
    <w:p w:rsidR="00EB0C5B" w:rsidRPr="00AB489B" w:rsidRDefault="00EB0C5B" w:rsidP="00EB0C5B">
      <w:pPr>
        <w:rPr>
          <w:b/>
        </w:rPr>
      </w:pPr>
      <w:r w:rsidRPr="00AB489B">
        <w:rPr>
          <w:b/>
        </w:rPr>
        <w:t>GETTING PAID</w:t>
      </w:r>
    </w:p>
    <w:p w:rsidR="00F7657F" w:rsidRDefault="001416BB" w:rsidP="00EB0C5B">
      <w:r>
        <w:t xml:space="preserve">Typically, </w:t>
      </w:r>
      <w:r w:rsidR="00EB0C5B">
        <w:t xml:space="preserve">URGO does not pay the student until the project is completed to the professor’s and URGO’s satisfaction and </w:t>
      </w:r>
      <w:r w:rsidR="0005366C">
        <w:t xml:space="preserve">the Research </w:t>
      </w:r>
      <w:r w:rsidR="008C2E75">
        <w:t>Completion Report and W-9</w:t>
      </w:r>
      <w:r w:rsidR="004E5D26">
        <w:t xml:space="preserve"> has been submitted</w:t>
      </w:r>
      <w:r w:rsidR="008C2E75">
        <w:t xml:space="preserve">. </w:t>
      </w:r>
      <w:r>
        <w:t xml:space="preserve">However, </w:t>
      </w:r>
      <w:r w:rsidR="00957218">
        <w:t xml:space="preserve">it might be possible to be paid at </w:t>
      </w:r>
      <w:r w:rsidR="008A654E">
        <w:t xml:space="preserve">the mid-point of the project under extenuating circumstances. </w:t>
      </w:r>
    </w:p>
    <w:p w:rsidR="00BD05F9" w:rsidRDefault="00BD05F9" w:rsidP="00BD05F9">
      <w:pPr>
        <w:rPr>
          <w:b/>
        </w:rPr>
      </w:pPr>
    </w:p>
    <w:p w:rsidR="009826D6" w:rsidRPr="002F01B7" w:rsidRDefault="003E239C" w:rsidP="002F01B7">
      <w:pPr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spacing w:before="60" w:after="60"/>
        <w:ind w:left="360" w:right="360"/>
        <w:jc w:val="center"/>
        <w:rPr>
          <w:b/>
          <w:szCs w:val="24"/>
        </w:rPr>
      </w:pPr>
      <w:r w:rsidRPr="006E77E6">
        <w:rPr>
          <w:szCs w:val="24"/>
        </w:rPr>
        <w:t>Questions</w:t>
      </w:r>
      <w:r w:rsidR="008C2E75">
        <w:rPr>
          <w:szCs w:val="24"/>
        </w:rPr>
        <w:t xml:space="preserve">? </w:t>
      </w:r>
      <w:r>
        <w:rPr>
          <w:szCs w:val="24"/>
        </w:rPr>
        <w:t>P</w:t>
      </w:r>
      <w:r w:rsidR="00156DDE">
        <w:rPr>
          <w:szCs w:val="24"/>
        </w:rPr>
        <w:t xml:space="preserve">lease contact </w:t>
      </w:r>
      <w:r w:rsidR="008C2E75">
        <w:rPr>
          <w:szCs w:val="24"/>
        </w:rPr>
        <w:t xml:space="preserve">Dixie Shafer </w:t>
      </w:r>
      <w:r w:rsidR="009826D6">
        <w:rPr>
          <w:szCs w:val="24"/>
        </w:rPr>
        <w:t xml:space="preserve">at </w:t>
      </w:r>
      <w:r w:rsidR="008C2E75">
        <w:rPr>
          <w:szCs w:val="24"/>
        </w:rPr>
        <w:t>shafer@augsburg.edu</w:t>
      </w:r>
    </w:p>
    <w:p w:rsidR="003E239C" w:rsidRPr="00EE27AC" w:rsidRDefault="003E239C" w:rsidP="00BB1064">
      <w:pPr>
        <w:jc w:val="center"/>
        <w:rPr>
          <w:b/>
          <w:sz w:val="28"/>
          <w:szCs w:val="28"/>
        </w:rPr>
      </w:pPr>
      <w:r w:rsidRPr="00EE27AC">
        <w:rPr>
          <w:b/>
          <w:sz w:val="28"/>
          <w:szCs w:val="28"/>
        </w:rPr>
        <w:t>Please delete the above instructions before submitting the application.</w:t>
      </w:r>
    </w:p>
    <w:p w:rsidR="002F01B7" w:rsidRDefault="002F01B7" w:rsidP="003E239C">
      <w:pPr>
        <w:jc w:val="center"/>
        <w:rPr>
          <w:sz w:val="32"/>
          <w:szCs w:val="32"/>
        </w:rPr>
      </w:pPr>
    </w:p>
    <w:p w:rsidR="003E239C" w:rsidRDefault="00E11687" w:rsidP="003E239C">
      <w:pPr>
        <w:jc w:val="center"/>
        <w:rPr>
          <w:sz w:val="32"/>
          <w:szCs w:val="32"/>
        </w:rPr>
      </w:pPr>
      <w:r>
        <w:rPr>
          <w:sz w:val="32"/>
          <w:szCs w:val="32"/>
        </w:rPr>
        <w:t>URGO</w:t>
      </w:r>
    </w:p>
    <w:p w:rsidR="003E239C" w:rsidRPr="00AB489B" w:rsidRDefault="008C2E75" w:rsidP="003E239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</w:t>
      </w:r>
      <w:r w:rsidR="00ED6DC3">
        <w:rPr>
          <w:b/>
          <w:sz w:val="40"/>
          <w:szCs w:val="40"/>
        </w:rPr>
        <w:t>2-23</w:t>
      </w:r>
      <w:r w:rsidR="00254863">
        <w:rPr>
          <w:b/>
          <w:sz w:val="40"/>
          <w:szCs w:val="40"/>
        </w:rPr>
        <w:t xml:space="preserve"> Undergraduate</w:t>
      </w:r>
      <w:r w:rsidR="003E239C" w:rsidRPr="00AB489B">
        <w:rPr>
          <w:b/>
          <w:sz w:val="40"/>
          <w:szCs w:val="40"/>
        </w:rPr>
        <w:t xml:space="preserve"> R</w:t>
      </w:r>
      <w:r w:rsidR="003E239C">
        <w:rPr>
          <w:b/>
          <w:sz w:val="40"/>
          <w:szCs w:val="40"/>
        </w:rPr>
        <w:t>esearch</w:t>
      </w:r>
      <w:r w:rsidR="003E239C" w:rsidRPr="00AB489B">
        <w:rPr>
          <w:b/>
          <w:sz w:val="40"/>
          <w:szCs w:val="40"/>
        </w:rPr>
        <w:t xml:space="preserve"> F</w:t>
      </w:r>
      <w:r w:rsidR="003E239C">
        <w:rPr>
          <w:b/>
          <w:sz w:val="40"/>
          <w:szCs w:val="40"/>
        </w:rPr>
        <w:t>unding Application</w:t>
      </w:r>
    </w:p>
    <w:p w:rsidR="00EB0C5B" w:rsidRDefault="00EB0C5B" w:rsidP="00EB0C5B"/>
    <w:p w:rsidR="00F316CA" w:rsidRPr="00F316CA" w:rsidRDefault="00F316CA" w:rsidP="00007C75">
      <w:pPr>
        <w:spacing w:before="120"/>
        <w:ind w:left="446" w:hanging="446"/>
        <w:jc w:val="center"/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 xml:space="preserve">Please </w:t>
      </w:r>
      <w:r w:rsidR="000772EF">
        <w:rPr>
          <w:b/>
          <w:i/>
          <w:sz w:val="32"/>
          <w:szCs w:val="32"/>
        </w:rPr>
        <w:t xml:space="preserve">complete </w:t>
      </w:r>
      <w:r w:rsidR="00B87C96">
        <w:rPr>
          <w:b/>
          <w:i/>
          <w:sz w:val="32"/>
          <w:szCs w:val="32"/>
        </w:rPr>
        <w:t xml:space="preserve">the following sections </w:t>
      </w:r>
      <w:r w:rsidR="000772EF">
        <w:rPr>
          <w:b/>
          <w:i/>
          <w:sz w:val="32"/>
          <w:szCs w:val="32"/>
        </w:rPr>
        <w:t>electronical</w:t>
      </w:r>
      <w:r w:rsidR="00B87C96">
        <w:rPr>
          <w:b/>
          <w:i/>
          <w:sz w:val="32"/>
          <w:szCs w:val="32"/>
        </w:rPr>
        <w:t>ly.</w:t>
      </w:r>
      <w:r w:rsidR="00DE5E1A">
        <w:rPr>
          <w:b/>
          <w:i/>
          <w:sz w:val="32"/>
          <w:szCs w:val="32"/>
        </w:rPr>
        <w:t xml:space="preserve"> </w:t>
      </w:r>
    </w:p>
    <w:p w:rsidR="001B4CF4" w:rsidRPr="000706AA" w:rsidRDefault="000706AA" w:rsidP="000706AA">
      <w:pPr>
        <w:spacing w:after="120"/>
        <w:rPr>
          <w:b/>
          <w:szCs w:val="24"/>
          <w:u w:val="single"/>
        </w:rPr>
      </w:pPr>
      <w:r w:rsidRPr="000706AA">
        <w:rPr>
          <w:b/>
          <w:szCs w:val="24"/>
          <w:u w:val="single"/>
        </w:rPr>
        <w:t>Student</w:t>
      </w:r>
      <w:r w:rsidR="00ED6DC3">
        <w:rPr>
          <w:b/>
          <w:szCs w:val="24"/>
          <w:u w:val="single"/>
        </w:rPr>
        <w:t xml:space="preserve"> I</w:t>
      </w:r>
      <w:r w:rsidR="00226E17">
        <w:rPr>
          <w:b/>
          <w:szCs w:val="24"/>
          <w:u w:val="single"/>
        </w:rPr>
        <w:t>nformation</w:t>
      </w:r>
      <w:r w:rsidRPr="000706AA">
        <w:rPr>
          <w:b/>
          <w:szCs w:val="24"/>
        </w:rPr>
        <w:t xml:space="preserve">: </w:t>
      </w:r>
    </w:p>
    <w:p w:rsidR="006D0698" w:rsidRPr="00A34A13" w:rsidRDefault="00D561A5" w:rsidP="006D0698">
      <w:r w:rsidRPr="00A34A13">
        <w:t>Student</w:t>
      </w:r>
      <w:r w:rsidR="006D0698" w:rsidRPr="00A34A13">
        <w:t xml:space="preserve"> Name ___</w:t>
      </w:r>
      <w:r w:rsidR="000772EF">
        <w:t>____________________</w:t>
      </w:r>
      <w:r w:rsidR="000772EF" w:rsidRPr="00A34A13">
        <w:t>________</w:t>
      </w:r>
      <w:r w:rsidR="000772EF">
        <w:t>___</w:t>
      </w:r>
      <w:r w:rsidR="006D0698" w:rsidRPr="00A34A13">
        <w:t>______</w:t>
      </w:r>
      <w:r w:rsidR="00ED6DC3">
        <w:t xml:space="preserve"> </w:t>
      </w:r>
      <w:r w:rsidR="006D0698" w:rsidRPr="00A34A13">
        <w:t xml:space="preserve">Date </w:t>
      </w:r>
      <w:r w:rsidR="00A34A13" w:rsidRPr="00A34A13">
        <w:t>____________________</w:t>
      </w:r>
    </w:p>
    <w:p w:rsidR="00D561A5" w:rsidRPr="00A34A13" w:rsidRDefault="00D561A5" w:rsidP="006D0698"/>
    <w:p w:rsidR="00D561A5" w:rsidRDefault="00ED6DC3" w:rsidP="00D561A5">
      <w:pPr>
        <w:tabs>
          <w:tab w:val="left" w:pos="7920"/>
        </w:tabs>
      </w:pPr>
      <w:r>
        <w:t xml:space="preserve">Augsburg </w:t>
      </w:r>
      <w:r w:rsidR="00D561A5" w:rsidRPr="00A34A13">
        <w:t>E-mail _______</w:t>
      </w:r>
      <w:r w:rsidR="000772EF">
        <w:t>_________________________</w:t>
      </w:r>
      <w:r>
        <w:t xml:space="preserve"> </w:t>
      </w:r>
      <w:r w:rsidR="0039118E" w:rsidRPr="00A34A13">
        <w:t xml:space="preserve">Cell </w:t>
      </w:r>
      <w:r w:rsidR="00A30010" w:rsidRPr="00A34A13">
        <w:t>P</w:t>
      </w:r>
      <w:r w:rsidR="000772EF">
        <w:t>hone_____________</w:t>
      </w:r>
      <w:r w:rsidR="00D561A5" w:rsidRPr="00A34A13">
        <w:t>____</w:t>
      </w:r>
      <w:r w:rsidR="000772EF">
        <w:t>____</w:t>
      </w:r>
    </w:p>
    <w:p w:rsidR="00ED6DC3" w:rsidRPr="00A34A13" w:rsidRDefault="00ED6DC3" w:rsidP="00D561A5">
      <w:pPr>
        <w:tabs>
          <w:tab w:val="left" w:pos="7920"/>
        </w:tabs>
      </w:pPr>
    </w:p>
    <w:p w:rsidR="006D0698" w:rsidRDefault="008C2E75" w:rsidP="008C2E75">
      <w:r>
        <w:t>Non-Augsburg E-mail ______________________________________________</w:t>
      </w:r>
    </w:p>
    <w:p w:rsidR="008C2E75" w:rsidRPr="00A34A13" w:rsidRDefault="008C2E75" w:rsidP="008C2E75"/>
    <w:p w:rsidR="006D0698" w:rsidRPr="00A34A13" w:rsidRDefault="0039118E" w:rsidP="006D0698">
      <w:r w:rsidRPr="00A34A13">
        <w:t>Class Year ___</w:t>
      </w:r>
      <w:r w:rsidR="006D0698" w:rsidRPr="00A34A13">
        <w:t>______</w:t>
      </w:r>
      <w:r w:rsidR="008B19C4" w:rsidRPr="00A34A13">
        <w:t xml:space="preserve"> </w:t>
      </w:r>
      <w:r w:rsidR="003B0A53" w:rsidRPr="00A34A13">
        <w:t>Major(s) __________</w:t>
      </w:r>
      <w:r w:rsidR="000772EF" w:rsidRPr="00A34A13">
        <w:t>___</w:t>
      </w:r>
      <w:r w:rsidR="003B0A53" w:rsidRPr="00A34A13">
        <w:t>_______</w:t>
      </w:r>
      <w:r w:rsidR="00ED6DC3">
        <w:t xml:space="preserve"> </w:t>
      </w:r>
      <w:r w:rsidR="003B0A53" w:rsidRPr="00A34A13">
        <w:t>Anticipated Grad Date ____________</w:t>
      </w:r>
    </w:p>
    <w:p w:rsidR="006D0698" w:rsidRPr="00A34A13" w:rsidRDefault="006D0698" w:rsidP="006D0698"/>
    <w:p w:rsidR="006D0698" w:rsidRPr="00A34A13" w:rsidRDefault="006D0698" w:rsidP="006D0698">
      <w:r w:rsidRPr="00A34A13">
        <w:t xml:space="preserve">Course </w:t>
      </w:r>
      <w:r w:rsidR="008B19C4" w:rsidRPr="00A34A13">
        <w:t>Load</w:t>
      </w:r>
      <w:r w:rsidR="000772EF">
        <w:t xml:space="preserve"> _____</w:t>
      </w:r>
      <w:r w:rsidR="000772EF" w:rsidRPr="00A34A13">
        <w:t>___</w:t>
      </w:r>
      <w:r w:rsidR="000772EF">
        <w:t>_________</w:t>
      </w:r>
      <w:r w:rsidRPr="00A34A13">
        <w:t xml:space="preserve"> </w:t>
      </w:r>
      <w:r w:rsidR="00C30196" w:rsidRPr="00A34A13">
        <w:t>Other W</w:t>
      </w:r>
      <w:r w:rsidRPr="00A34A13">
        <w:t xml:space="preserve">ork </w:t>
      </w:r>
      <w:r w:rsidR="00C30196" w:rsidRPr="00A34A13">
        <w:t>C</w:t>
      </w:r>
      <w:r w:rsidR="008C2E75">
        <w:t xml:space="preserve">ommitments (hours per week) </w:t>
      </w:r>
      <w:r w:rsidRPr="00A34A13">
        <w:t>______</w:t>
      </w:r>
      <w:r w:rsidR="000772EF">
        <w:t>_</w:t>
      </w:r>
      <w:r w:rsidRPr="00A34A13">
        <w:t xml:space="preserve">_____ </w:t>
      </w:r>
    </w:p>
    <w:p w:rsidR="00AC6439" w:rsidRPr="00A34A13" w:rsidRDefault="00AC6439" w:rsidP="006D0698"/>
    <w:p w:rsidR="00AC6439" w:rsidRPr="00A34A13" w:rsidRDefault="001E42A9" w:rsidP="006D0698">
      <w:r w:rsidRPr="00A34A13">
        <w:t xml:space="preserve">GPA _____________   </w:t>
      </w:r>
    </w:p>
    <w:p w:rsidR="006F0A20" w:rsidRPr="00A34A13" w:rsidRDefault="006F0A20" w:rsidP="006F0A20">
      <w:pPr>
        <w:ind w:left="720"/>
      </w:pPr>
    </w:p>
    <w:p w:rsidR="0073318B" w:rsidRPr="0073318B" w:rsidRDefault="0073318B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73318B">
        <w:rPr>
          <w:b/>
        </w:rPr>
        <w:t>For record</w:t>
      </w:r>
      <w:r w:rsidR="00C62A3B">
        <w:rPr>
          <w:b/>
        </w:rPr>
        <w:t>-</w:t>
      </w:r>
      <w:r w:rsidRPr="0073318B">
        <w:rPr>
          <w:b/>
        </w:rPr>
        <w:t xml:space="preserve">keeping purposes only.  </w:t>
      </w:r>
    </w:p>
    <w:p w:rsidR="0073318B" w:rsidRDefault="0073318B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1743C7" w:rsidRPr="00A34A13" w:rsidRDefault="001743C7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34A13">
        <w:t xml:space="preserve">Did either </w:t>
      </w:r>
      <w:r w:rsidR="0039118E" w:rsidRPr="00A34A13">
        <w:t xml:space="preserve">of your </w:t>
      </w:r>
      <w:r w:rsidRPr="00A34A13">
        <w:t>parent</w:t>
      </w:r>
      <w:r w:rsidR="0039118E" w:rsidRPr="00A34A13">
        <w:t>s</w:t>
      </w:r>
      <w:r w:rsidRPr="00A34A13">
        <w:t>/guardian</w:t>
      </w:r>
      <w:r w:rsidR="0039118E" w:rsidRPr="00A34A13">
        <w:t>s</w:t>
      </w:r>
      <w:r w:rsidRPr="00A34A13">
        <w:t xml:space="preserve"> graduate from a </w:t>
      </w:r>
      <w:r w:rsidR="000772EF">
        <w:t>four-year college?  Yes ______</w:t>
      </w:r>
      <w:r w:rsidRPr="00A34A13">
        <w:t xml:space="preserve"> No_______ </w:t>
      </w:r>
    </w:p>
    <w:p w:rsidR="00C22A15" w:rsidRPr="00A34A13" w:rsidRDefault="00C22A15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9D0E58" w:rsidRDefault="00B81452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re you Pell eligible</w:t>
      </w:r>
      <w:r w:rsidR="00E11687">
        <w:t xml:space="preserve">?  </w:t>
      </w:r>
      <w:r w:rsidR="00C22A15" w:rsidRPr="00A34A13">
        <w:t xml:space="preserve">Yes _________ No ________ </w:t>
      </w:r>
      <w:r w:rsidR="009D0E58" w:rsidRPr="00A34A13">
        <w:t xml:space="preserve"> </w:t>
      </w:r>
    </w:p>
    <w:p w:rsidR="003022AA" w:rsidRDefault="003022AA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3022AA" w:rsidRPr="00A34A13" w:rsidRDefault="003022AA" w:rsidP="00E116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ethnicity would you consider yourself to be?  ___________________________________</w:t>
      </w:r>
    </w:p>
    <w:p w:rsidR="009826D6" w:rsidRDefault="009826D6" w:rsidP="000706AA">
      <w:pPr>
        <w:spacing w:after="120"/>
        <w:rPr>
          <w:b/>
          <w:u w:val="single"/>
        </w:rPr>
      </w:pPr>
    </w:p>
    <w:p w:rsidR="000706AA" w:rsidRPr="000706AA" w:rsidRDefault="000706AA" w:rsidP="000706AA">
      <w:pPr>
        <w:spacing w:after="120"/>
        <w:rPr>
          <w:b/>
          <w:u w:val="single"/>
        </w:rPr>
      </w:pPr>
      <w:r w:rsidRPr="000706AA">
        <w:rPr>
          <w:b/>
          <w:u w:val="single"/>
        </w:rPr>
        <w:t>Faculty</w:t>
      </w:r>
      <w:r w:rsidR="00226E17">
        <w:rPr>
          <w:b/>
          <w:u w:val="single"/>
        </w:rPr>
        <w:t xml:space="preserve"> information</w:t>
      </w:r>
      <w:r w:rsidRPr="000706AA">
        <w:rPr>
          <w:b/>
        </w:rPr>
        <w:t xml:space="preserve">: </w:t>
      </w:r>
    </w:p>
    <w:p w:rsidR="00D561A5" w:rsidRDefault="00A50FF2" w:rsidP="00007C75">
      <w:r w:rsidRPr="00A34A13">
        <w:t xml:space="preserve">Faculty </w:t>
      </w:r>
      <w:r w:rsidR="006D0698" w:rsidRPr="00A34A13">
        <w:t>Research Mentor</w:t>
      </w:r>
      <w:r w:rsidR="00416A69" w:rsidRPr="00A34A13">
        <w:t xml:space="preserve"> </w:t>
      </w:r>
      <w:r w:rsidR="00A34A13">
        <w:t xml:space="preserve">________________________   </w:t>
      </w:r>
      <w:r w:rsidR="00416A69" w:rsidRPr="00A34A13">
        <w:t xml:space="preserve">Department </w:t>
      </w:r>
      <w:r w:rsidR="00E6236D" w:rsidRPr="00A34A13">
        <w:t>_</w:t>
      </w:r>
      <w:r w:rsidRPr="00A34A13">
        <w:t>_________</w:t>
      </w:r>
      <w:r w:rsidR="00E6236D" w:rsidRPr="00A34A13">
        <w:t>____</w:t>
      </w:r>
      <w:r w:rsidR="00A34A13">
        <w:t>_____</w:t>
      </w:r>
      <w:r w:rsidR="00416A69" w:rsidRPr="00A34A13">
        <w:tab/>
      </w:r>
    </w:p>
    <w:p w:rsidR="000772EF" w:rsidRPr="00A34A13" w:rsidRDefault="000772EF" w:rsidP="00007C75"/>
    <w:p w:rsidR="00D561A5" w:rsidRPr="00A34A13" w:rsidRDefault="00D561A5" w:rsidP="00D561A5">
      <w:pPr>
        <w:tabs>
          <w:tab w:val="left" w:pos="7920"/>
        </w:tabs>
      </w:pPr>
      <w:r w:rsidRPr="00A34A13">
        <w:t>E-mail ____________________________ Phone _____________________________________</w:t>
      </w:r>
    </w:p>
    <w:p w:rsidR="000772EF" w:rsidRDefault="000772EF" w:rsidP="00963B2E">
      <w:pPr>
        <w:tabs>
          <w:tab w:val="left" w:pos="4320"/>
          <w:tab w:val="left" w:pos="7560"/>
        </w:tabs>
      </w:pPr>
    </w:p>
    <w:p w:rsidR="003B0A53" w:rsidRPr="00A34A13" w:rsidRDefault="003B0A53" w:rsidP="00963B2E">
      <w:pPr>
        <w:tabs>
          <w:tab w:val="left" w:pos="4320"/>
          <w:tab w:val="left" w:pos="7560"/>
        </w:tabs>
      </w:pPr>
      <w:r w:rsidRPr="00A34A13">
        <w:t>Anticipate</w:t>
      </w:r>
      <w:r w:rsidR="000772EF">
        <w:t>d Project Start Date ________</w:t>
      </w:r>
      <w:r w:rsidRPr="00A34A13">
        <w:t>___   End Date</w:t>
      </w:r>
      <w:r w:rsidR="00B81452">
        <w:t xml:space="preserve"> (no later than 5/2</w:t>
      </w:r>
      <w:r w:rsidR="00614D6D">
        <w:t>3</w:t>
      </w:r>
      <w:r w:rsidR="00007C75">
        <w:t>)</w:t>
      </w:r>
      <w:r w:rsidRPr="00A34A13">
        <w:t xml:space="preserve"> __________</w:t>
      </w:r>
      <w:r w:rsidR="000772EF">
        <w:t>_____</w:t>
      </w:r>
      <w:r w:rsidRPr="00A34A13">
        <w:t>_</w:t>
      </w:r>
    </w:p>
    <w:p w:rsidR="00416A69" w:rsidRPr="00A34A13" w:rsidRDefault="00416A69" w:rsidP="00007C75">
      <w:pPr>
        <w:tabs>
          <w:tab w:val="left" w:pos="4320"/>
          <w:tab w:val="left" w:pos="7560"/>
        </w:tabs>
      </w:pPr>
    </w:p>
    <w:p w:rsidR="00416A69" w:rsidRPr="00A34A13" w:rsidRDefault="00416A69" w:rsidP="008C5FD4">
      <w:pPr>
        <w:ind w:left="450" w:hanging="450"/>
      </w:pPr>
      <w:r w:rsidRPr="00A34A13">
        <w:t>Project Title</w:t>
      </w:r>
      <w:r w:rsidR="00007C75" w:rsidRPr="00007C75">
        <w:t>:</w:t>
      </w:r>
      <w:r w:rsidR="00007C75">
        <w:rPr>
          <w:b/>
        </w:rPr>
        <w:t xml:space="preserve"> </w:t>
      </w:r>
      <w:r w:rsidR="00A50FF2" w:rsidRPr="00A34A13">
        <w:t>_________________________________________________________________</w:t>
      </w:r>
    </w:p>
    <w:p w:rsidR="00B728CE" w:rsidRDefault="00B728CE" w:rsidP="008C5FD4">
      <w:pPr>
        <w:rPr>
          <w:b/>
        </w:rPr>
      </w:pPr>
    </w:p>
    <w:p w:rsidR="00416A69" w:rsidRDefault="00416A69" w:rsidP="008C5FD4">
      <w:r w:rsidRPr="006F0A20">
        <w:rPr>
          <w:b/>
          <w:u w:val="single"/>
        </w:rPr>
        <w:t>Budget</w:t>
      </w:r>
      <w:r>
        <w:rPr>
          <w:b/>
        </w:rPr>
        <w:t>:</w:t>
      </w:r>
      <w:r>
        <w:t xml:space="preserve">  </w:t>
      </w:r>
      <w:r w:rsidR="00963B2E">
        <w:t>Fu</w:t>
      </w:r>
      <w:r w:rsidR="008C3F88">
        <w:t>nding is available for u</w:t>
      </w:r>
      <w:r w:rsidR="005E36CF">
        <w:t>p to $1</w:t>
      </w:r>
      <w:r w:rsidR="00ED6DC3">
        <w:t>,200</w:t>
      </w:r>
      <w:r w:rsidR="001B4CF4">
        <w:t xml:space="preserve"> </w:t>
      </w:r>
      <w:r w:rsidR="00282FB3">
        <w:t xml:space="preserve">per grant award. </w:t>
      </w:r>
      <w:r w:rsidR="00614D6D">
        <w:t>The award can be spent fully on the student stipend ($</w:t>
      </w:r>
      <w:r w:rsidR="00ED6DC3">
        <w:t>15 x 80 hours = $1,200</w:t>
      </w:r>
      <w:r w:rsidR="00614D6D">
        <w:t>) or a combination of stipend a</w:t>
      </w:r>
      <w:r w:rsidR="00ED6DC3">
        <w:t>nd supplies not to exceed $1,200</w:t>
      </w:r>
      <w:r w:rsidR="00614D6D">
        <w:t xml:space="preserve">. </w:t>
      </w:r>
      <w:r>
        <w:t>Please specify how the funds will be spent</w:t>
      </w:r>
      <w:r w:rsidR="00116D70">
        <w:t xml:space="preserve"> (attach additional pages if necessary)</w:t>
      </w:r>
      <w:r>
        <w:t>.</w:t>
      </w:r>
      <w:r w:rsidR="00282FB3">
        <w:t xml:space="preserve"> </w:t>
      </w:r>
      <w:r w:rsidR="003022AA">
        <w:t>No faculty stipends are awarded</w:t>
      </w:r>
      <w:r w:rsidR="00022A09">
        <w:t>.</w:t>
      </w:r>
    </w:p>
    <w:p w:rsidR="00416A69" w:rsidRDefault="00416A69">
      <w:pPr>
        <w:ind w:left="450" w:hanging="450"/>
      </w:pPr>
    </w:p>
    <w:p w:rsidR="00416A69" w:rsidRPr="00A34A13" w:rsidRDefault="00416A69">
      <w:pPr>
        <w:tabs>
          <w:tab w:val="left" w:pos="7920"/>
        </w:tabs>
        <w:ind w:left="900" w:hanging="450"/>
        <w:rPr>
          <w:u w:val="single"/>
        </w:rPr>
      </w:pPr>
      <w:r w:rsidRPr="00A34A13">
        <w:rPr>
          <w:u w:val="single"/>
        </w:rPr>
        <w:t>BUDGET ITEM</w:t>
      </w:r>
      <w:r w:rsidRPr="00A34A13">
        <w:rPr>
          <w:u w:val="single"/>
        </w:rPr>
        <w:tab/>
      </w:r>
      <w:r w:rsidR="00A34A13" w:rsidRPr="00A34A13">
        <w:rPr>
          <w:u w:val="single"/>
        </w:rPr>
        <w:t xml:space="preserve">   </w:t>
      </w:r>
      <w:r w:rsidRPr="00A34A13">
        <w:rPr>
          <w:u w:val="single"/>
        </w:rPr>
        <w:t>AMOUNT</w:t>
      </w:r>
      <w:r w:rsidR="00A34A13">
        <w:rPr>
          <w:u w:val="single"/>
        </w:rPr>
        <w:t xml:space="preserve">   </w:t>
      </w:r>
    </w:p>
    <w:p w:rsidR="001B4CF4" w:rsidRPr="00A34A13" w:rsidRDefault="00416A69" w:rsidP="00623071">
      <w:pPr>
        <w:tabs>
          <w:tab w:val="left" w:pos="7920"/>
        </w:tabs>
        <w:spacing w:line="360" w:lineRule="atLeast"/>
        <w:ind w:left="900" w:hanging="450"/>
      </w:pPr>
      <w:r w:rsidRPr="00A34A13">
        <w:t>Student Stipend</w:t>
      </w:r>
      <w:r w:rsidR="00007C75">
        <w:t xml:space="preserve"> </w:t>
      </w:r>
      <w:r w:rsidR="00E25969">
        <w:t>(</w:t>
      </w:r>
      <w:r w:rsidR="00ED6DC3">
        <w:t>$15</w:t>
      </w:r>
      <w:r w:rsidR="0044418D">
        <w:t xml:space="preserve"> per hour </w:t>
      </w:r>
      <w:r w:rsidR="00614D6D">
        <w:t>–</w:t>
      </w:r>
      <w:r w:rsidR="0044418D">
        <w:t xml:space="preserve"> </w:t>
      </w:r>
      <w:r w:rsidR="005E36CF">
        <w:t>Maximum</w:t>
      </w:r>
      <w:r w:rsidR="00614D6D">
        <w:t xml:space="preserve"> </w:t>
      </w:r>
      <w:r w:rsidR="00ED6DC3">
        <w:t>is $1,200</w:t>
      </w:r>
      <w:r w:rsidR="00623071">
        <w:t>)</w:t>
      </w:r>
      <w:r w:rsidR="001B4CF4"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  <w:rPr>
          <w:u w:val="single"/>
        </w:rPr>
      </w:pPr>
      <w:r w:rsidRPr="00A34A13">
        <w:rPr>
          <w:u w:val="single"/>
        </w:rPr>
        <w:t>M</w:t>
      </w:r>
      <w:r w:rsidR="001B4CF4" w:rsidRPr="00A34A13">
        <w:rPr>
          <w:u w:val="single"/>
        </w:rPr>
        <w:t>aterials &amp; Supplies (please list</w:t>
      </w:r>
      <w:r w:rsidR="001C0BB2">
        <w:rPr>
          <w:u w:val="single"/>
        </w:rPr>
        <w:t xml:space="preserve"> out clearly with cost estimates</w:t>
      </w:r>
      <w:r w:rsidRPr="00A34A13">
        <w:rPr>
          <w:u w:val="single"/>
        </w:rPr>
        <w:t>)</w:t>
      </w:r>
      <w:r w:rsidRPr="00A34A13">
        <w:tab/>
      </w:r>
    </w:p>
    <w:p w:rsidR="00416A69" w:rsidRPr="00A34A13" w:rsidRDefault="00A50FF2">
      <w:pPr>
        <w:tabs>
          <w:tab w:val="left" w:pos="7920"/>
        </w:tabs>
        <w:spacing w:line="360" w:lineRule="atLeast"/>
        <w:ind w:left="900" w:hanging="450"/>
      </w:pPr>
      <w:r w:rsidRPr="00A34A13">
        <w:t>___________________________</w:t>
      </w:r>
      <w:r w:rsidR="00C62A3B">
        <w:t>_____________________________</w:t>
      </w:r>
      <w:r w:rsidR="00416A69"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</w:pPr>
      <w:r w:rsidRPr="00A34A13">
        <w:t>____________________________________________</w:t>
      </w:r>
      <w:r w:rsidR="00C62A3B">
        <w:t>____________</w:t>
      </w:r>
      <w:r w:rsidRPr="00A34A13">
        <w:tab/>
        <w:t>____________</w:t>
      </w:r>
    </w:p>
    <w:p w:rsidR="00416A69" w:rsidRPr="00A34A13" w:rsidRDefault="00416A69">
      <w:pPr>
        <w:tabs>
          <w:tab w:val="left" w:pos="7920"/>
        </w:tabs>
        <w:spacing w:line="360" w:lineRule="atLeast"/>
        <w:ind w:left="900" w:hanging="450"/>
      </w:pPr>
      <w:r w:rsidRPr="00A34A13">
        <w:t>___________________________</w:t>
      </w:r>
      <w:r w:rsidR="00C62A3B">
        <w:t>_____________________________</w:t>
      </w:r>
      <w:r w:rsidRPr="00A34A13">
        <w:tab/>
        <w:t>____________</w:t>
      </w:r>
    </w:p>
    <w:p w:rsidR="004B1705" w:rsidRPr="00116D70" w:rsidRDefault="00416A69" w:rsidP="00116D70">
      <w:pPr>
        <w:tabs>
          <w:tab w:val="left" w:pos="7920"/>
        </w:tabs>
        <w:spacing w:line="480" w:lineRule="atLeast"/>
        <w:ind w:left="900" w:hanging="450"/>
      </w:pPr>
      <w:r w:rsidRPr="00A34A13">
        <w:rPr>
          <w:b/>
        </w:rPr>
        <w:t>BUDGET TOTAL</w:t>
      </w:r>
      <w:r w:rsidR="001B4CF4" w:rsidRPr="00A34A13">
        <w:rPr>
          <w:b/>
        </w:rPr>
        <w:t xml:space="preserve"> </w:t>
      </w:r>
      <w:r w:rsidR="00ED6DC3">
        <w:t>(not to exceed $1,20</w:t>
      </w:r>
      <w:r w:rsidR="005E36CF">
        <w:t>0</w:t>
      </w:r>
      <w:r w:rsidR="001B4CF4" w:rsidRPr="00A34A13">
        <w:t>)</w:t>
      </w:r>
      <w:r w:rsidRPr="00A34A13">
        <w:rPr>
          <w:b/>
        </w:rPr>
        <w:tab/>
      </w:r>
      <w:r w:rsidR="00A50FF2" w:rsidRPr="00A34A13">
        <w:t>____________</w:t>
      </w:r>
    </w:p>
    <w:p w:rsidR="004B1705" w:rsidRDefault="004B1705" w:rsidP="004B1705">
      <w:pPr>
        <w:rPr>
          <w:b/>
          <w:szCs w:val="24"/>
          <w:u w:val="single"/>
        </w:rPr>
      </w:pPr>
    </w:p>
    <w:p w:rsidR="005F1710" w:rsidRPr="004B1705" w:rsidRDefault="006F0A20" w:rsidP="004B1705">
      <w:pPr>
        <w:rPr>
          <w:b/>
          <w:szCs w:val="24"/>
          <w:u w:val="single"/>
        </w:rPr>
      </w:pPr>
      <w:r w:rsidRPr="006F0A20">
        <w:rPr>
          <w:b/>
          <w:szCs w:val="24"/>
          <w:u w:val="single"/>
        </w:rPr>
        <w:t>Project Narrativ</w:t>
      </w:r>
      <w:r w:rsidR="004B1705">
        <w:rPr>
          <w:b/>
          <w:szCs w:val="24"/>
          <w:u w:val="single"/>
        </w:rPr>
        <w:t>e:</w:t>
      </w:r>
      <w:r w:rsidR="004B1705">
        <w:rPr>
          <w:b/>
          <w:szCs w:val="24"/>
        </w:rPr>
        <w:t xml:space="preserve"> </w:t>
      </w:r>
      <w:r w:rsidR="005F1710">
        <w:t>Response</w:t>
      </w:r>
      <w:r w:rsidR="001C0BB2">
        <w:t xml:space="preserve">s need not be lengthy, but must </w:t>
      </w:r>
      <w:r w:rsidR="00D226ED">
        <w:t>be clear and comprehensive. Answer each question separately</w:t>
      </w:r>
      <w:r w:rsidR="001C0BB2">
        <w:t xml:space="preserve"> using these </w:t>
      </w:r>
      <w:r w:rsidR="001C0BB2" w:rsidRPr="003022AA">
        <w:rPr>
          <w:b/>
          <w:i/>
        </w:rPr>
        <w:t>EXACT HEADINGS</w:t>
      </w:r>
      <w:r w:rsidR="001C0BB2">
        <w:t xml:space="preserve"> below, </w:t>
      </w:r>
      <w:r w:rsidR="0005366C">
        <w:t>so the committee can locate your responses.</w:t>
      </w:r>
      <w:r w:rsidR="00D226ED">
        <w:t xml:space="preserve"> </w:t>
      </w:r>
      <w:r w:rsidR="008161DF" w:rsidRPr="00465A6C">
        <w:rPr>
          <w:b/>
          <w:i/>
        </w:rPr>
        <w:t xml:space="preserve">Note: Please indicate if this is a continuation of an URGO summer research project; </w:t>
      </w:r>
      <w:r w:rsidR="00465A6C">
        <w:rPr>
          <w:b/>
          <w:i/>
        </w:rPr>
        <w:t xml:space="preserve">if so, </w:t>
      </w:r>
      <w:r w:rsidR="008161DF" w:rsidRPr="00465A6C">
        <w:rPr>
          <w:b/>
          <w:i/>
        </w:rPr>
        <w:t xml:space="preserve">background and research question can be </w:t>
      </w:r>
      <w:r w:rsidR="009C0672">
        <w:rPr>
          <w:b/>
          <w:i/>
        </w:rPr>
        <w:t xml:space="preserve">very </w:t>
      </w:r>
      <w:r w:rsidR="008161DF" w:rsidRPr="00465A6C">
        <w:rPr>
          <w:b/>
          <w:i/>
        </w:rPr>
        <w:t>brief (or same as summer’s application).</w:t>
      </w:r>
      <w:r w:rsidR="008161DF">
        <w:t xml:space="preserve">  </w:t>
      </w:r>
    </w:p>
    <w:p w:rsidR="00416A69" w:rsidRPr="001B4CF4" w:rsidRDefault="00416A69">
      <w:pPr>
        <w:ind w:left="450" w:hanging="450"/>
        <w:jc w:val="center"/>
        <w:rPr>
          <w:i/>
          <w:sz w:val="32"/>
          <w:szCs w:val="32"/>
        </w:rPr>
      </w:pPr>
    </w:p>
    <w:p w:rsidR="000A4E19" w:rsidRPr="001A58FE" w:rsidRDefault="004659AE" w:rsidP="000A4E19">
      <w:pPr>
        <w:numPr>
          <w:ilvl w:val="0"/>
          <w:numId w:val="10"/>
        </w:numPr>
        <w:rPr>
          <w:sz w:val="22"/>
        </w:rPr>
      </w:pPr>
      <w:r w:rsidRPr="001A58FE">
        <w:rPr>
          <w:b/>
          <w:sz w:val="22"/>
        </w:rPr>
        <w:t xml:space="preserve">RESEARCH QUESTION. </w:t>
      </w:r>
      <w:r w:rsidR="00DE67DA" w:rsidRPr="001A58FE">
        <w:rPr>
          <w:sz w:val="22"/>
        </w:rPr>
        <w:t>What is the</w:t>
      </w:r>
      <w:r w:rsidR="009A1320" w:rsidRPr="001A58FE">
        <w:rPr>
          <w:sz w:val="22"/>
        </w:rPr>
        <w:t xml:space="preserve"> </w:t>
      </w:r>
      <w:r w:rsidR="009F5707" w:rsidRPr="001A58FE">
        <w:rPr>
          <w:sz w:val="22"/>
        </w:rPr>
        <w:t>research q</w:t>
      </w:r>
      <w:r w:rsidR="00754C6E" w:rsidRPr="001A58FE">
        <w:rPr>
          <w:sz w:val="22"/>
        </w:rPr>
        <w:t>uestion</w:t>
      </w:r>
      <w:r w:rsidR="009F5707" w:rsidRPr="001A58FE">
        <w:rPr>
          <w:sz w:val="22"/>
        </w:rPr>
        <w:t>/p</w:t>
      </w:r>
      <w:r w:rsidR="009A1320" w:rsidRPr="001A58FE">
        <w:rPr>
          <w:sz w:val="22"/>
        </w:rPr>
        <w:t>roblem</w:t>
      </w:r>
      <w:r w:rsidR="00DE67DA" w:rsidRPr="001A58FE">
        <w:rPr>
          <w:sz w:val="22"/>
        </w:rPr>
        <w:t xml:space="preserve"> you and your faculty mentor are working on</w:t>
      </w:r>
      <w:r w:rsidR="009A1320" w:rsidRPr="001A58FE">
        <w:rPr>
          <w:sz w:val="22"/>
        </w:rPr>
        <w:t>?</w:t>
      </w:r>
      <w:r w:rsidR="009826D6" w:rsidRPr="001A58FE">
        <w:rPr>
          <w:sz w:val="22"/>
        </w:rPr>
        <w:t xml:space="preserve"> (Note: </w:t>
      </w:r>
      <w:r w:rsidR="001C0BB2" w:rsidRPr="001A58FE">
        <w:rPr>
          <w:sz w:val="22"/>
        </w:rPr>
        <w:t>d</w:t>
      </w:r>
      <w:r w:rsidR="00F06BAA" w:rsidRPr="001A58FE">
        <w:rPr>
          <w:sz w:val="22"/>
        </w:rPr>
        <w:t xml:space="preserve">epending on the discipline </w:t>
      </w:r>
      <w:r w:rsidR="00D226ED" w:rsidRPr="001A58FE">
        <w:rPr>
          <w:sz w:val="22"/>
        </w:rPr>
        <w:t xml:space="preserve">the question might be revised: </w:t>
      </w:r>
      <w:r w:rsidR="00F06BAA" w:rsidRPr="001A58FE">
        <w:rPr>
          <w:sz w:val="22"/>
        </w:rPr>
        <w:t>What creative activity are you</w:t>
      </w:r>
      <w:r w:rsidR="00DE67DA" w:rsidRPr="001A58FE">
        <w:rPr>
          <w:sz w:val="22"/>
        </w:rPr>
        <w:t xml:space="preserve"> and your faculty mentor</w:t>
      </w:r>
      <w:r w:rsidR="00F06BAA" w:rsidRPr="001A58FE">
        <w:rPr>
          <w:sz w:val="22"/>
        </w:rPr>
        <w:t xml:space="preserve"> proposing?</w:t>
      </w:r>
      <w:r w:rsidR="00936DB5" w:rsidRPr="001A58FE">
        <w:rPr>
          <w:sz w:val="22"/>
        </w:rPr>
        <w:t>)</w:t>
      </w:r>
      <w:r w:rsidR="00F06BAA" w:rsidRPr="001A58FE">
        <w:rPr>
          <w:sz w:val="22"/>
        </w:rPr>
        <w:t xml:space="preserve">  </w:t>
      </w:r>
    </w:p>
    <w:p w:rsidR="000A4E19" w:rsidRPr="001A58FE" w:rsidRDefault="00CD5336" w:rsidP="000A4E19">
      <w:pPr>
        <w:numPr>
          <w:ilvl w:val="0"/>
          <w:numId w:val="10"/>
        </w:numPr>
        <w:rPr>
          <w:sz w:val="22"/>
        </w:rPr>
      </w:pPr>
      <w:r w:rsidRPr="001A58FE">
        <w:rPr>
          <w:b/>
          <w:sz w:val="22"/>
        </w:rPr>
        <w:t>BACKGROUND/LITERATURE REVIEW</w:t>
      </w:r>
      <w:r w:rsidR="004659AE" w:rsidRPr="001A58FE">
        <w:rPr>
          <w:b/>
          <w:sz w:val="22"/>
        </w:rPr>
        <w:t xml:space="preserve">. </w:t>
      </w:r>
      <w:r w:rsidR="000A4E19" w:rsidRPr="001A58FE">
        <w:rPr>
          <w:sz w:val="22"/>
        </w:rPr>
        <w:t>Please provid</w:t>
      </w:r>
      <w:r w:rsidR="00123AC2" w:rsidRPr="001A58FE">
        <w:rPr>
          <w:sz w:val="22"/>
        </w:rPr>
        <w:t>e some background information on</w:t>
      </w:r>
      <w:r w:rsidR="000A4E19" w:rsidRPr="001A58FE">
        <w:rPr>
          <w:sz w:val="22"/>
        </w:rPr>
        <w:t xml:space="preserve"> the question/problem</w:t>
      </w:r>
      <w:r w:rsidR="00936DB5" w:rsidRPr="001A58FE">
        <w:rPr>
          <w:sz w:val="22"/>
        </w:rPr>
        <w:t>/creative activity</w:t>
      </w:r>
      <w:r w:rsidR="000A4E19" w:rsidRPr="001A58FE">
        <w:rPr>
          <w:sz w:val="22"/>
        </w:rPr>
        <w:t xml:space="preserve"> and situate it</w:t>
      </w:r>
      <w:r w:rsidR="00D226ED" w:rsidRPr="001A58FE">
        <w:rPr>
          <w:sz w:val="22"/>
        </w:rPr>
        <w:t xml:space="preserve"> in the context of your field. </w:t>
      </w:r>
      <w:r w:rsidRPr="001A58FE">
        <w:rPr>
          <w:sz w:val="22"/>
        </w:rPr>
        <w:t>Make sure you demonst</w:t>
      </w:r>
      <w:r w:rsidR="00C95D03" w:rsidRPr="001A58FE">
        <w:rPr>
          <w:sz w:val="22"/>
        </w:rPr>
        <w:t>rate why it is important</w:t>
      </w:r>
      <w:r w:rsidRPr="001A58FE">
        <w:rPr>
          <w:sz w:val="22"/>
        </w:rPr>
        <w:t xml:space="preserve"> to answer said question or complete </w:t>
      </w:r>
      <w:r w:rsidR="00C95D03" w:rsidRPr="001A58FE">
        <w:rPr>
          <w:sz w:val="22"/>
        </w:rPr>
        <w:t xml:space="preserve">the </w:t>
      </w:r>
      <w:r w:rsidRPr="001A58FE">
        <w:rPr>
          <w:sz w:val="22"/>
        </w:rPr>
        <w:t>desired creative activity.</w:t>
      </w:r>
      <w:r w:rsidR="008161DF" w:rsidRPr="001A58FE">
        <w:rPr>
          <w:sz w:val="22"/>
        </w:rPr>
        <w:t xml:space="preserve"> </w:t>
      </w:r>
    </w:p>
    <w:p w:rsidR="00936DB5" w:rsidRPr="001A58FE" w:rsidRDefault="002F6577" w:rsidP="00936DB5">
      <w:pPr>
        <w:numPr>
          <w:ilvl w:val="0"/>
          <w:numId w:val="10"/>
        </w:numPr>
        <w:rPr>
          <w:sz w:val="20"/>
          <w:szCs w:val="22"/>
        </w:rPr>
      </w:pPr>
      <w:r w:rsidRPr="001A58FE">
        <w:rPr>
          <w:b/>
          <w:sz w:val="22"/>
        </w:rPr>
        <w:t xml:space="preserve">STUDENT’S </w:t>
      </w:r>
      <w:r w:rsidR="00217CBD" w:rsidRPr="001A58FE">
        <w:rPr>
          <w:b/>
          <w:sz w:val="22"/>
        </w:rPr>
        <w:t>ROLE IN</w:t>
      </w:r>
      <w:r w:rsidRPr="001A58FE">
        <w:rPr>
          <w:b/>
          <w:sz w:val="22"/>
        </w:rPr>
        <w:t xml:space="preserve"> RESEARCH</w:t>
      </w:r>
      <w:r w:rsidR="008762A4" w:rsidRPr="001A58FE">
        <w:rPr>
          <w:b/>
          <w:sz w:val="22"/>
        </w:rPr>
        <w:t xml:space="preserve"> OR CREATIVE ACTIVITY</w:t>
      </w:r>
      <w:r w:rsidR="004659AE" w:rsidRPr="001A58FE">
        <w:rPr>
          <w:b/>
          <w:sz w:val="22"/>
        </w:rPr>
        <w:t xml:space="preserve">. </w:t>
      </w:r>
      <w:r w:rsidR="00936DB5" w:rsidRPr="001A58FE">
        <w:rPr>
          <w:sz w:val="22"/>
        </w:rPr>
        <w:t>Deta</w:t>
      </w:r>
      <w:r w:rsidR="001E40B4" w:rsidRPr="001A58FE">
        <w:rPr>
          <w:sz w:val="22"/>
        </w:rPr>
        <w:t xml:space="preserve">il the process/methods </w:t>
      </w:r>
      <w:r w:rsidR="00936DB5" w:rsidRPr="001A58FE">
        <w:rPr>
          <w:sz w:val="22"/>
        </w:rPr>
        <w:t>use</w:t>
      </w:r>
      <w:r w:rsidR="001E40B4" w:rsidRPr="001A58FE">
        <w:rPr>
          <w:sz w:val="22"/>
        </w:rPr>
        <w:t>d</w:t>
      </w:r>
      <w:r w:rsidR="00936DB5" w:rsidRPr="001A58FE">
        <w:rPr>
          <w:sz w:val="22"/>
        </w:rPr>
        <w:t xml:space="preserve"> to answer </w:t>
      </w:r>
      <w:r w:rsidR="009F5707" w:rsidRPr="001A58FE">
        <w:rPr>
          <w:sz w:val="22"/>
        </w:rPr>
        <w:t xml:space="preserve">the research question or to carry out the creative activity.  </w:t>
      </w:r>
      <w:r w:rsidR="00A33BF2" w:rsidRPr="001A58FE">
        <w:rPr>
          <w:sz w:val="22"/>
        </w:rPr>
        <w:t>URGO students are most likely working with faculty on an existing project, so please d</w:t>
      </w:r>
      <w:r w:rsidR="00E43150" w:rsidRPr="001A58FE">
        <w:rPr>
          <w:sz w:val="22"/>
        </w:rPr>
        <w:t>escribe how you</w:t>
      </w:r>
      <w:r w:rsidR="002401E1" w:rsidRPr="001A58FE">
        <w:rPr>
          <w:sz w:val="22"/>
        </w:rPr>
        <w:t xml:space="preserve"> ha</w:t>
      </w:r>
      <w:r w:rsidR="00A33BF2" w:rsidRPr="001A58FE">
        <w:rPr>
          <w:sz w:val="22"/>
        </w:rPr>
        <w:t>ve and/or will contribute to this</w:t>
      </w:r>
      <w:r w:rsidR="00D226ED" w:rsidRPr="001A58FE">
        <w:rPr>
          <w:sz w:val="22"/>
        </w:rPr>
        <w:t xml:space="preserve"> research or creative project. </w:t>
      </w:r>
      <w:r w:rsidR="002401E1" w:rsidRPr="001A58FE">
        <w:rPr>
          <w:sz w:val="22"/>
        </w:rPr>
        <w:t>Some activities include:</w:t>
      </w:r>
      <w:r w:rsidR="009E5CE1" w:rsidRPr="001A58FE">
        <w:rPr>
          <w:sz w:val="22"/>
        </w:rPr>
        <w:t xml:space="preserve"> filming scenes, video editing, recruiting participants,</w:t>
      </w:r>
      <w:r w:rsidR="002401E1" w:rsidRPr="001A58FE">
        <w:rPr>
          <w:sz w:val="22"/>
        </w:rPr>
        <w:t xml:space="preserve"> conducting/transcribing interviews, designing/distributing surveys, conducting expe</w:t>
      </w:r>
      <w:r w:rsidR="00E43150" w:rsidRPr="001A58FE">
        <w:rPr>
          <w:sz w:val="22"/>
        </w:rPr>
        <w:t xml:space="preserve">riments, recording/coding data, </w:t>
      </w:r>
      <w:r w:rsidR="002401E1" w:rsidRPr="001A58FE">
        <w:rPr>
          <w:sz w:val="22"/>
        </w:rPr>
        <w:t>reviewing/summarizing literature, analyzing data, or producing a polished product intended f</w:t>
      </w:r>
      <w:r w:rsidR="00D226ED" w:rsidRPr="001A58FE">
        <w:rPr>
          <w:sz w:val="22"/>
        </w:rPr>
        <w:t>or publication or presentation.</w:t>
      </w:r>
      <w:r w:rsidR="002401E1" w:rsidRPr="001A58FE">
        <w:rPr>
          <w:sz w:val="22"/>
        </w:rPr>
        <w:t xml:space="preserve"> This is not an exhaustive list of research</w:t>
      </w:r>
      <w:r w:rsidR="008762A4" w:rsidRPr="001A58FE">
        <w:rPr>
          <w:sz w:val="22"/>
        </w:rPr>
        <w:t xml:space="preserve">/creative activities, so please describe in detail your proposed role in the </w:t>
      </w:r>
      <w:r w:rsidR="009E5CE1" w:rsidRPr="001A58FE">
        <w:rPr>
          <w:sz w:val="22"/>
        </w:rPr>
        <w:t>project.</w:t>
      </w:r>
    </w:p>
    <w:p w:rsidR="00D53C3D" w:rsidRPr="006F0A20" w:rsidRDefault="00D226ED" w:rsidP="00C01100">
      <w:pPr>
        <w:numPr>
          <w:ilvl w:val="0"/>
          <w:numId w:val="10"/>
        </w:numPr>
      </w:pPr>
      <w:r>
        <w:rPr>
          <w:b/>
          <w:sz w:val="22"/>
          <w:szCs w:val="22"/>
        </w:rPr>
        <w:t>TIMELINE.</w:t>
      </w:r>
      <w:r w:rsidR="004659AE">
        <w:rPr>
          <w:b/>
          <w:sz w:val="22"/>
          <w:szCs w:val="22"/>
        </w:rPr>
        <w:t xml:space="preserve"> </w:t>
      </w:r>
      <w:r w:rsidR="009F5707" w:rsidRPr="006F0A20">
        <w:rPr>
          <w:sz w:val="22"/>
          <w:szCs w:val="22"/>
        </w:rPr>
        <w:t xml:space="preserve">Include a detailed timeline </w:t>
      </w:r>
      <w:r w:rsidR="00936DB5" w:rsidRPr="006F0A20">
        <w:t>for completing the project</w:t>
      </w:r>
      <w:r w:rsidR="009F5707" w:rsidRPr="006F0A20">
        <w:t xml:space="preserve">.   </w:t>
      </w:r>
    </w:p>
    <w:p w:rsidR="001C0BB2" w:rsidRPr="009826D6" w:rsidRDefault="00D373F2" w:rsidP="009826D6">
      <w:pPr>
        <w:numPr>
          <w:ilvl w:val="0"/>
          <w:numId w:val="10"/>
        </w:numPr>
        <w:rPr>
          <w:sz w:val="22"/>
          <w:szCs w:val="22"/>
        </w:rPr>
      </w:pPr>
      <w:r w:rsidRPr="00D373F2">
        <w:rPr>
          <w:b/>
          <w:szCs w:val="24"/>
        </w:rPr>
        <w:t>IRB</w:t>
      </w:r>
      <w:r w:rsidR="001C0BB2">
        <w:rPr>
          <w:b/>
          <w:sz w:val="22"/>
          <w:szCs w:val="22"/>
        </w:rPr>
        <w:t xml:space="preserve"> APPROVAL. </w:t>
      </w:r>
      <w:r w:rsidRPr="006F0A20">
        <w:rPr>
          <w:sz w:val="22"/>
          <w:szCs w:val="22"/>
        </w:rPr>
        <w:t>Will your proposal require IRB approval? _________.  (Typically</w:t>
      </w:r>
      <w:r w:rsidR="00EB1B0F" w:rsidRPr="006F0A20">
        <w:rPr>
          <w:sz w:val="22"/>
          <w:szCs w:val="22"/>
        </w:rPr>
        <w:t>,</w:t>
      </w:r>
      <w:r w:rsidRPr="006F0A20">
        <w:rPr>
          <w:sz w:val="22"/>
          <w:szCs w:val="22"/>
        </w:rPr>
        <w:t xml:space="preserve"> </w:t>
      </w:r>
      <w:r w:rsidR="001C0BB2">
        <w:rPr>
          <w:sz w:val="22"/>
          <w:szCs w:val="22"/>
        </w:rPr>
        <w:t>if your research involves human</w:t>
      </w:r>
      <w:r w:rsidRPr="006F0A20">
        <w:rPr>
          <w:sz w:val="22"/>
          <w:szCs w:val="22"/>
        </w:rPr>
        <w:t xml:space="preserve"> </w:t>
      </w:r>
      <w:r w:rsidR="001C0BB2">
        <w:rPr>
          <w:sz w:val="22"/>
          <w:szCs w:val="22"/>
        </w:rPr>
        <w:t xml:space="preserve">subjects </w:t>
      </w:r>
      <w:r w:rsidRPr="006F0A20">
        <w:rPr>
          <w:sz w:val="22"/>
          <w:szCs w:val="22"/>
        </w:rPr>
        <w:t xml:space="preserve">you need </w:t>
      </w:r>
      <w:r w:rsidR="00DA13DC">
        <w:rPr>
          <w:sz w:val="22"/>
          <w:szCs w:val="22"/>
        </w:rPr>
        <w:t xml:space="preserve">to obtain </w:t>
      </w:r>
      <w:r w:rsidR="00D226ED">
        <w:rPr>
          <w:sz w:val="22"/>
          <w:szCs w:val="22"/>
        </w:rPr>
        <w:t xml:space="preserve">IRB approval.) </w:t>
      </w:r>
      <w:r w:rsidRPr="006F0A20">
        <w:rPr>
          <w:sz w:val="22"/>
          <w:szCs w:val="22"/>
        </w:rPr>
        <w:t>You can visit the IRB committe</w:t>
      </w:r>
      <w:r w:rsidR="00000BD0">
        <w:rPr>
          <w:sz w:val="22"/>
          <w:szCs w:val="22"/>
        </w:rPr>
        <w:t xml:space="preserve">e’s web site for more details: </w:t>
      </w:r>
      <w:hyperlink r:id="rId8" w:history="1">
        <w:r w:rsidR="00000BD0" w:rsidRPr="008D34BF">
          <w:rPr>
            <w:rStyle w:val="Hyperlink"/>
            <w:sz w:val="22"/>
            <w:szCs w:val="22"/>
          </w:rPr>
          <w:t>http://www.augsburg.edu/irb</w:t>
        </w:r>
      </w:hyperlink>
      <w:r w:rsidR="00000BD0">
        <w:rPr>
          <w:sz w:val="22"/>
          <w:szCs w:val="22"/>
        </w:rPr>
        <w:t xml:space="preserve">. </w:t>
      </w:r>
    </w:p>
    <w:p w:rsidR="00416A69" w:rsidRPr="006F0A20" w:rsidRDefault="00D373F2" w:rsidP="001C0BB2">
      <w:pPr>
        <w:numPr>
          <w:ilvl w:val="0"/>
          <w:numId w:val="17"/>
        </w:numPr>
        <w:rPr>
          <w:sz w:val="22"/>
          <w:szCs w:val="22"/>
        </w:rPr>
      </w:pPr>
      <w:r w:rsidRPr="006F0A20">
        <w:rPr>
          <w:sz w:val="22"/>
          <w:szCs w:val="22"/>
        </w:rPr>
        <w:t xml:space="preserve">If you have already received </w:t>
      </w:r>
      <w:r w:rsidR="00416A69" w:rsidRPr="006F0A20">
        <w:rPr>
          <w:sz w:val="22"/>
          <w:szCs w:val="22"/>
        </w:rPr>
        <w:t>IRB approva</w:t>
      </w:r>
      <w:r w:rsidR="00EB1B0F" w:rsidRPr="006F0A20">
        <w:rPr>
          <w:sz w:val="22"/>
          <w:szCs w:val="22"/>
        </w:rPr>
        <w:t>l please provide the number and date:</w:t>
      </w:r>
    </w:p>
    <w:p w:rsidR="001C0BB2" w:rsidRDefault="00416A69" w:rsidP="009826D6">
      <w:pPr>
        <w:ind w:left="720"/>
        <w:rPr>
          <w:sz w:val="22"/>
          <w:szCs w:val="22"/>
        </w:rPr>
      </w:pPr>
      <w:r w:rsidRPr="00A94E6A">
        <w:rPr>
          <w:sz w:val="22"/>
          <w:szCs w:val="22"/>
        </w:rPr>
        <w:t>IRB Approval Number __________________________________ Date _________________</w:t>
      </w:r>
    </w:p>
    <w:p w:rsidR="00416A69" w:rsidRPr="009F6A02" w:rsidRDefault="001C0BB2" w:rsidP="009F6A02">
      <w:pPr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If IRB approval is required and has not yet been obtained, understand that URGO funding is </w:t>
      </w:r>
      <w:r w:rsidR="00DA13DC">
        <w:rPr>
          <w:sz w:val="22"/>
          <w:szCs w:val="22"/>
        </w:rPr>
        <w:t>contingent upon</w:t>
      </w:r>
      <w:r>
        <w:rPr>
          <w:sz w:val="22"/>
          <w:szCs w:val="22"/>
        </w:rPr>
        <w:t xml:space="preserve"> the proposal meeting IRB standards.  </w:t>
      </w:r>
    </w:p>
    <w:p w:rsidR="00450A82" w:rsidRPr="00A94E6A" w:rsidRDefault="00450A82" w:rsidP="00450A82">
      <w:pPr>
        <w:ind w:left="360"/>
        <w:rPr>
          <w:b/>
          <w:sz w:val="22"/>
          <w:szCs w:val="22"/>
        </w:rPr>
      </w:pPr>
    </w:p>
    <w:p w:rsidR="00416A69" w:rsidRPr="00DA13DC" w:rsidRDefault="00416A69">
      <w:pPr>
        <w:tabs>
          <w:tab w:val="left" w:pos="7920"/>
        </w:tabs>
        <w:rPr>
          <w:b/>
          <w:sz w:val="22"/>
        </w:rPr>
      </w:pPr>
      <w:r>
        <w:rPr>
          <w:b/>
        </w:rPr>
        <w:t>Note:</w:t>
      </w:r>
      <w:r w:rsidR="00D226ED">
        <w:t xml:space="preserve"> </w:t>
      </w:r>
      <w:r>
        <w:rPr>
          <w:sz w:val="22"/>
        </w:rPr>
        <w:t xml:space="preserve">The </w:t>
      </w:r>
      <w:r w:rsidR="00D57F18">
        <w:rPr>
          <w:sz w:val="22"/>
        </w:rPr>
        <w:t>URGO Advisory Committee</w:t>
      </w:r>
      <w:r>
        <w:rPr>
          <w:sz w:val="22"/>
        </w:rPr>
        <w:t xml:space="preserve"> may request additional information before making a grant.  </w:t>
      </w:r>
      <w:r w:rsidR="00FC0166">
        <w:rPr>
          <w:sz w:val="22"/>
        </w:rPr>
        <w:t>Decisions are made on a rolling basis by the Co</w:t>
      </w:r>
      <w:r w:rsidR="006507C0">
        <w:rPr>
          <w:sz w:val="22"/>
        </w:rPr>
        <w:t xml:space="preserve">mmittee. </w:t>
      </w:r>
      <w:r w:rsidR="000C31FB">
        <w:rPr>
          <w:sz w:val="22"/>
        </w:rPr>
        <w:t>Awarded f</w:t>
      </w:r>
      <w:r w:rsidR="00D57F18">
        <w:rPr>
          <w:sz w:val="22"/>
        </w:rPr>
        <w:t>unds</w:t>
      </w:r>
      <w:r>
        <w:rPr>
          <w:sz w:val="22"/>
        </w:rPr>
        <w:t xml:space="preserve"> must be spent by the end of the fiscal year in which they are </w:t>
      </w:r>
      <w:r w:rsidR="006F6927">
        <w:rPr>
          <w:sz w:val="22"/>
        </w:rPr>
        <w:t>awarded</w:t>
      </w:r>
      <w:r w:rsidR="00D226ED">
        <w:rPr>
          <w:sz w:val="22"/>
        </w:rPr>
        <w:t xml:space="preserve">. </w:t>
      </w:r>
      <w:r>
        <w:rPr>
          <w:sz w:val="22"/>
        </w:rPr>
        <w:t xml:space="preserve">All </w:t>
      </w:r>
      <w:r w:rsidR="0005366C">
        <w:rPr>
          <w:sz w:val="22"/>
        </w:rPr>
        <w:t xml:space="preserve">funded applications require submission of URGO’s Research </w:t>
      </w:r>
      <w:r w:rsidR="00D226ED">
        <w:rPr>
          <w:sz w:val="22"/>
        </w:rPr>
        <w:t>Completion Report</w:t>
      </w:r>
      <w:r w:rsidR="0005366C">
        <w:rPr>
          <w:sz w:val="22"/>
        </w:rPr>
        <w:t xml:space="preserve"> </w:t>
      </w:r>
      <w:r w:rsidR="00D226ED">
        <w:rPr>
          <w:sz w:val="22"/>
        </w:rPr>
        <w:t xml:space="preserve">and W-9 prior to fund disbursement. </w:t>
      </w:r>
      <w:r w:rsidR="00DA13DC">
        <w:rPr>
          <w:sz w:val="22"/>
        </w:rPr>
        <w:t xml:space="preserve">All paperwork and re-imbursement requests must be turned in to URGO </w:t>
      </w:r>
      <w:r w:rsidR="00D226ED">
        <w:rPr>
          <w:sz w:val="22"/>
        </w:rPr>
        <w:t>by May 2</w:t>
      </w:r>
      <w:r w:rsidR="00B16A04">
        <w:rPr>
          <w:sz w:val="22"/>
        </w:rPr>
        <w:t>3</w:t>
      </w:r>
      <w:r w:rsidR="00ED6DC3">
        <w:rPr>
          <w:sz w:val="22"/>
        </w:rPr>
        <w:t>, 2023</w:t>
      </w:r>
      <w:r w:rsidR="00DA13DC">
        <w:rPr>
          <w:sz w:val="22"/>
        </w:rPr>
        <w:t xml:space="preserve">. </w:t>
      </w:r>
      <w:r w:rsidR="00DA13DC" w:rsidRPr="00DA13DC">
        <w:rPr>
          <w:b/>
          <w:sz w:val="22"/>
        </w:rPr>
        <w:t>Stipends and reimbursement checks</w:t>
      </w:r>
      <w:r w:rsidR="00D226ED">
        <w:rPr>
          <w:b/>
          <w:sz w:val="22"/>
        </w:rPr>
        <w:t xml:space="preserve"> will not be issued if the May 2</w:t>
      </w:r>
      <w:r w:rsidR="00B16A04">
        <w:rPr>
          <w:b/>
          <w:sz w:val="22"/>
        </w:rPr>
        <w:t>3</w:t>
      </w:r>
      <w:r w:rsidR="00DA13DC" w:rsidRPr="00DA13DC">
        <w:rPr>
          <w:b/>
          <w:sz w:val="22"/>
        </w:rPr>
        <w:t xml:space="preserve"> deadline is not met.  </w:t>
      </w:r>
    </w:p>
    <w:p w:rsidR="00ED2FF9" w:rsidRDefault="00ED2FF9" w:rsidP="00D25153">
      <w:pPr>
        <w:tabs>
          <w:tab w:val="left" w:pos="7920"/>
        </w:tabs>
        <w:rPr>
          <w:b/>
        </w:rPr>
      </w:pPr>
    </w:p>
    <w:p w:rsidR="00ED6DC3" w:rsidRDefault="00ED6DC3" w:rsidP="00D25153">
      <w:pPr>
        <w:tabs>
          <w:tab w:val="left" w:pos="7920"/>
        </w:tabs>
        <w:rPr>
          <w:b/>
        </w:rPr>
      </w:pP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5"/>
      </w:tblGrid>
      <w:tr w:rsidR="006F6927" w:rsidRPr="00DC180F" w:rsidTr="00D226ED">
        <w:tc>
          <w:tcPr>
            <w:tcW w:w="9405" w:type="dxa"/>
            <w:tcBorders>
              <w:left w:val="thinThickSmallGap" w:sz="24" w:space="0" w:color="auto"/>
              <w:right w:val="thinThickSmallGap" w:sz="24" w:space="0" w:color="auto"/>
            </w:tcBorders>
          </w:tcPr>
          <w:p w:rsidR="006F6927" w:rsidRPr="00DC180F" w:rsidRDefault="00D226ED" w:rsidP="00D226ED">
            <w:pPr>
              <w:tabs>
                <w:tab w:val="left" w:pos="7920"/>
              </w:tabs>
              <w:jc w:val="center"/>
              <w:rPr>
                <w:b/>
              </w:rPr>
            </w:pPr>
            <w:r>
              <w:rPr>
                <w:b/>
              </w:rPr>
              <w:t>PLEASE HAVE YOUR PROFESSOR SUBMIT TO urgo</w:t>
            </w:r>
            <w:r w:rsidRPr="004B56AE">
              <w:rPr>
                <w:b/>
              </w:rPr>
              <w:t xml:space="preserve">@augsburg.edu AS AN ATTACHMENT TO AN E-MAIL DEMONSTRATING </w:t>
            </w:r>
            <w:r>
              <w:rPr>
                <w:b/>
              </w:rPr>
              <w:t>THEIR</w:t>
            </w:r>
            <w:r w:rsidRPr="004B56AE">
              <w:rPr>
                <w:b/>
              </w:rPr>
              <w:t xml:space="preserve"> APPROVAL.</w:t>
            </w:r>
          </w:p>
        </w:tc>
      </w:tr>
    </w:tbl>
    <w:p w:rsidR="00A5493D" w:rsidRPr="00ED2FF9" w:rsidRDefault="00A5493D" w:rsidP="001A58FE"/>
    <w:sectPr w:rsidR="00A5493D" w:rsidRPr="00ED2FF9" w:rsidSect="004B1705">
      <w:footerReference w:type="default" r:id="rId9"/>
      <w:footerReference w:type="first" r:id="rId10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57CE" w:rsidRDefault="000957CE">
      <w:r>
        <w:separator/>
      </w:r>
    </w:p>
  </w:endnote>
  <w:endnote w:type="continuationSeparator" w:id="0">
    <w:p w:rsidR="000957CE" w:rsidRDefault="00095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1E1" w:rsidRDefault="002401E1">
    <w:pPr>
      <w:pStyle w:val="Footer"/>
      <w:tabs>
        <w:tab w:val="clear" w:pos="8640"/>
        <w:tab w:val="right" w:pos="10800"/>
      </w:tabs>
      <w:rPr>
        <w:sz w:val="20"/>
      </w:rPr>
    </w:pPr>
    <w:r>
      <w:rPr>
        <w:sz w:val="20"/>
      </w:rPr>
      <w:tab/>
    </w:r>
    <w:r>
      <w:rPr>
        <w:sz w:val="20"/>
      </w:rPr>
      <w:tab/>
    </w:r>
  </w:p>
  <w:p w:rsidR="002401E1" w:rsidRDefault="002401E1">
    <w:pPr>
      <w:pStyle w:val="Footer"/>
      <w:tabs>
        <w:tab w:val="clear" w:pos="8640"/>
      </w:tabs>
      <w:jc w:val="right"/>
    </w:pPr>
    <w:r>
      <w:rPr>
        <w:sz w:val="20"/>
      </w:rPr>
      <w:tab/>
    </w:r>
    <w:r>
      <w:rPr>
        <w:sz w:val="20"/>
      </w:rPr>
      <w:tab/>
    </w:r>
    <w:r w:rsidR="00F47796">
      <w:rPr>
        <w:sz w:val="20"/>
      </w:rPr>
      <w:t>Augsburg University</w:t>
    </w:r>
    <w:r>
      <w:rPr>
        <w:sz w:val="20"/>
      </w:rPr>
      <w:t xml:space="preserve"> Res</w:t>
    </w:r>
    <w:r w:rsidR="00F47796">
      <w:rPr>
        <w:sz w:val="20"/>
      </w:rPr>
      <w:t>earch Funding Appli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1E1" w:rsidRDefault="002401E1">
    <w:pPr>
      <w:tabs>
        <w:tab w:val="right" w:pos="10800"/>
      </w:tabs>
    </w:pPr>
    <w:r>
      <w:tab/>
    </w:r>
  </w:p>
  <w:p w:rsidR="002401E1" w:rsidRDefault="002401E1">
    <w:pPr>
      <w:tabs>
        <w:tab w:val="right" w:pos="10800"/>
      </w:tabs>
      <w:rPr>
        <w:sz w:val="20"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57CE" w:rsidRDefault="000957CE">
      <w:r>
        <w:separator/>
      </w:r>
    </w:p>
  </w:footnote>
  <w:footnote w:type="continuationSeparator" w:id="0">
    <w:p w:rsidR="000957CE" w:rsidRDefault="00095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F4684"/>
    <w:multiLevelType w:val="hybridMultilevel"/>
    <w:tmpl w:val="E1680AE2"/>
    <w:lvl w:ilvl="0" w:tplc="45CCF6F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0EB02815"/>
    <w:multiLevelType w:val="hybridMultilevel"/>
    <w:tmpl w:val="58F40030"/>
    <w:lvl w:ilvl="0" w:tplc="8564EA7A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05CE2"/>
    <w:multiLevelType w:val="multilevel"/>
    <w:tmpl w:val="DB9ED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794C97"/>
    <w:multiLevelType w:val="multilevel"/>
    <w:tmpl w:val="DB9ED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CE2D66"/>
    <w:multiLevelType w:val="hybridMultilevel"/>
    <w:tmpl w:val="9C6C8426"/>
    <w:lvl w:ilvl="0" w:tplc="96BE87F6">
      <w:start w:val="2022"/>
      <w:numFmt w:val="bullet"/>
      <w:lvlText w:val="-"/>
      <w:lvlJc w:val="left"/>
      <w:pPr>
        <w:ind w:left="10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6202F"/>
    <w:multiLevelType w:val="hybridMultilevel"/>
    <w:tmpl w:val="93D4B380"/>
    <w:lvl w:ilvl="0" w:tplc="22FC9292">
      <w:start w:val="3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A44C5F22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5C4A60"/>
    <w:multiLevelType w:val="hybridMultilevel"/>
    <w:tmpl w:val="0F661F78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7" w15:restartNumberingAfterBreak="0">
    <w:nsid w:val="2E7F708F"/>
    <w:multiLevelType w:val="hybridMultilevel"/>
    <w:tmpl w:val="CE32D99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E17A1A"/>
    <w:multiLevelType w:val="hybridMultilevel"/>
    <w:tmpl w:val="1BC0FF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6F401F"/>
    <w:multiLevelType w:val="hybridMultilevel"/>
    <w:tmpl w:val="6D3061E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0F642C"/>
    <w:multiLevelType w:val="hybridMultilevel"/>
    <w:tmpl w:val="9306C3F8"/>
    <w:lvl w:ilvl="0" w:tplc="96BE87F6">
      <w:start w:val="2022"/>
      <w:numFmt w:val="bullet"/>
      <w:lvlText w:val="-"/>
      <w:lvlJc w:val="left"/>
      <w:pPr>
        <w:ind w:left="10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E484776"/>
    <w:multiLevelType w:val="hybridMultilevel"/>
    <w:tmpl w:val="5C7A2D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754112"/>
    <w:multiLevelType w:val="hybridMultilevel"/>
    <w:tmpl w:val="C7FA3CC2"/>
    <w:lvl w:ilvl="0" w:tplc="65606A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BB70DC"/>
    <w:multiLevelType w:val="hybridMultilevel"/>
    <w:tmpl w:val="DB9EDBA4"/>
    <w:lvl w:ilvl="0" w:tplc="CCB6E9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0A1CF2"/>
    <w:multiLevelType w:val="hybridMultilevel"/>
    <w:tmpl w:val="514E90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C2642AF"/>
    <w:multiLevelType w:val="hybridMultilevel"/>
    <w:tmpl w:val="E976F4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E736BE"/>
    <w:multiLevelType w:val="hybridMultilevel"/>
    <w:tmpl w:val="D2BC0AE2"/>
    <w:lvl w:ilvl="0" w:tplc="523AD96E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7" w15:restartNumberingAfterBreak="0">
    <w:nsid w:val="711457F1"/>
    <w:multiLevelType w:val="hybridMultilevel"/>
    <w:tmpl w:val="193A17AC"/>
    <w:lvl w:ilvl="0" w:tplc="CCB6E9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F885313"/>
    <w:multiLevelType w:val="hybridMultilevel"/>
    <w:tmpl w:val="9BB03D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16"/>
  </w:num>
  <w:num w:numId="4">
    <w:abstractNumId w:val="7"/>
  </w:num>
  <w:num w:numId="5">
    <w:abstractNumId w:val="6"/>
  </w:num>
  <w:num w:numId="6">
    <w:abstractNumId w:val="12"/>
  </w:num>
  <w:num w:numId="7">
    <w:abstractNumId w:val="18"/>
  </w:num>
  <w:num w:numId="8">
    <w:abstractNumId w:val="11"/>
  </w:num>
  <w:num w:numId="9">
    <w:abstractNumId w:val="9"/>
  </w:num>
  <w:num w:numId="10">
    <w:abstractNumId w:val="13"/>
  </w:num>
  <w:num w:numId="11">
    <w:abstractNumId w:val="3"/>
  </w:num>
  <w:num w:numId="12">
    <w:abstractNumId w:val="17"/>
  </w:num>
  <w:num w:numId="13">
    <w:abstractNumId w:val="2"/>
  </w:num>
  <w:num w:numId="14">
    <w:abstractNumId w:val="1"/>
  </w:num>
  <w:num w:numId="15">
    <w:abstractNumId w:val="15"/>
  </w:num>
  <w:num w:numId="16">
    <w:abstractNumId w:val="8"/>
  </w:num>
  <w:num w:numId="17">
    <w:abstractNumId w:val="14"/>
  </w:num>
  <w:num w:numId="18">
    <w:abstractNumId w:val="1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TE0MDYwNDSzNDZS0lEKTi0uzszPAykwrAUAN1LRQiwAAAA="/>
  </w:docVars>
  <w:rsids>
    <w:rsidRoot w:val="0041212E"/>
    <w:rsid w:val="00000BD0"/>
    <w:rsid w:val="00001183"/>
    <w:rsid w:val="00007C75"/>
    <w:rsid w:val="00011A10"/>
    <w:rsid w:val="00022A09"/>
    <w:rsid w:val="00027DCA"/>
    <w:rsid w:val="000370D0"/>
    <w:rsid w:val="0005366C"/>
    <w:rsid w:val="000706AA"/>
    <w:rsid w:val="000772EF"/>
    <w:rsid w:val="00087372"/>
    <w:rsid w:val="000957CE"/>
    <w:rsid w:val="00096CF5"/>
    <w:rsid w:val="000A4E19"/>
    <w:rsid w:val="000C31FB"/>
    <w:rsid w:val="000D2C7F"/>
    <w:rsid w:val="000D4685"/>
    <w:rsid w:val="000D5C25"/>
    <w:rsid w:val="00116D70"/>
    <w:rsid w:val="00123AC2"/>
    <w:rsid w:val="001416BB"/>
    <w:rsid w:val="00144773"/>
    <w:rsid w:val="00154990"/>
    <w:rsid w:val="001569B6"/>
    <w:rsid w:val="00156DDE"/>
    <w:rsid w:val="00160D60"/>
    <w:rsid w:val="0016499E"/>
    <w:rsid w:val="00170483"/>
    <w:rsid w:val="001743C7"/>
    <w:rsid w:val="00180F7B"/>
    <w:rsid w:val="001875BA"/>
    <w:rsid w:val="001A58FE"/>
    <w:rsid w:val="001B4CF4"/>
    <w:rsid w:val="001C0BB2"/>
    <w:rsid w:val="001D4CDE"/>
    <w:rsid w:val="001E40B4"/>
    <w:rsid w:val="001E42A9"/>
    <w:rsid w:val="001F1D0D"/>
    <w:rsid w:val="002012EC"/>
    <w:rsid w:val="00207039"/>
    <w:rsid w:val="00217CBD"/>
    <w:rsid w:val="002210C0"/>
    <w:rsid w:val="00226E17"/>
    <w:rsid w:val="002401E1"/>
    <w:rsid w:val="00254863"/>
    <w:rsid w:val="00255958"/>
    <w:rsid w:val="002567A3"/>
    <w:rsid w:val="002571DC"/>
    <w:rsid w:val="00261F26"/>
    <w:rsid w:val="00262A78"/>
    <w:rsid w:val="00282FB3"/>
    <w:rsid w:val="00290507"/>
    <w:rsid w:val="002C0F4D"/>
    <w:rsid w:val="002F01B7"/>
    <w:rsid w:val="002F14C1"/>
    <w:rsid w:val="002F6577"/>
    <w:rsid w:val="003022AA"/>
    <w:rsid w:val="00311283"/>
    <w:rsid w:val="00323605"/>
    <w:rsid w:val="003402C0"/>
    <w:rsid w:val="00370F3B"/>
    <w:rsid w:val="0039118E"/>
    <w:rsid w:val="003A0606"/>
    <w:rsid w:val="003A1148"/>
    <w:rsid w:val="003B0A53"/>
    <w:rsid w:val="003C03D7"/>
    <w:rsid w:val="003C0BA1"/>
    <w:rsid w:val="003C338C"/>
    <w:rsid w:val="003C4BDE"/>
    <w:rsid w:val="003C4C58"/>
    <w:rsid w:val="003D01A5"/>
    <w:rsid w:val="003E239C"/>
    <w:rsid w:val="003E4FD0"/>
    <w:rsid w:val="003E65D6"/>
    <w:rsid w:val="0041212E"/>
    <w:rsid w:val="00416A69"/>
    <w:rsid w:val="004213F1"/>
    <w:rsid w:val="00435E39"/>
    <w:rsid w:val="0044418D"/>
    <w:rsid w:val="00450A82"/>
    <w:rsid w:val="00463BC9"/>
    <w:rsid w:val="004659AE"/>
    <w:rsid w:val="00465A6C"/>
    <w:rsid w:val="004B1705"/>
    <w:rsid w:val="004C69E8"/>
    <w:rsid w:val="004E5D26"/>
    <w:rsid w:val="00506218"/>
    <w:rsid w:val="005063B3"/>
    <w:rsid w:val="005403AE"/>
    <w:rsid w:val="00545D45"/>
    <w:rsid w:val="00584954"/>
    <w:rsid w:val="005B06C3"/>
    <w:rsid w:val="005E0307"/>
    <w:rsid w:val="005E36CF"/>
    <w:rsid w:val="005F1710"/>
    <w:rsid w:val="005F4F61"/>
    <w:rsid w:val="00602937"/>
    <w:rsid w:val="00611B23"/>
    <w:rsid w:val="006129C4"/>
    <w:rsid w:val="00613730"/>
    <w:rsid w:val="00614D6D"/>
    <w:rsid w:val="00623071"/>
    <w:rsid w:val="00631458"/>
    <w:rsid w:val="006369E0"/>
    <w:rsid w:val="006507C0"/>
    <w:rsid w:val="00676DA9"/>
    <w:rsid w:val="006C0018"/>
    <w:rsid w:val="006C66D2"/>
    <w:rsid w:val="006D0698"/>
    <w:rsid w:val="006D08C5"/>
    <w:rsid w:val="006D3A17"/>
    <w:rsid w:val="006E43BF"/>
    <w:rsid w:val="006E73DD"/>
    <w:rsid w:val="006E77E6"/>
    <w:rsid w:val="006F0A20"/>
    <w:rsid w:val="006F6927"/>
    <w:rsid w:val="0070430D"/>
    <w:rsid w:val="0073318B"/>
    <w:rsid w:val="00736E9C"/>
    <w:rsid w:val="0074585E"/>
    <w:rsid w:val="00754C6E"/>
    <w:rsid w:val="007660C1"/>
    <w:rsid w:val="00791DFA"/>
    <w:rsid w:val="007965B1"/>
    <w:rsid w:val="007A72FD"/>
    <w:rsid w:val="007C2EC7"/>
    <w:rsid w:val="007C5AC4"/>
    <w:rsid w:val="007D5A6A"/>
    <w:rsid w:val="007E32EC"/>
    <w:rsid w:val="007E46AE"/>
    <w:rsid w:val="008161DF"/>
    <w:rsid w:val="00873688"/>
    <w:rsid w:val="008762A4"/>
    <w:rsid w:val="008A654E"/>
    <w:rsid w:val="008B19C4"/>
    <w:rsid w:val="008C2E75"/>
    <w:rsid w:val="008C3F88"/>
    <w:rsid w:val="008C5FD4"/>
    <w:rsid w:val="00917626"/>
    <w:rsid w:val="00936DB5"/>
    <w:rsid w:val="00947EC0"/>
    <w:rsid w:val="00954974"/>
    <w:rsid w:val="00957218"/>
    <w:rsid w:val="00963B2E"/>
    <w:rsid w:val="009826D6"/>
    <w:rsid w:val="00987210"/>
    <w:rsid w:val="009905B4"/>
    <w:rsid w:val="009A1320"/>
    <w:rsid w:val="009B068E"/>
    <w:rsid w:val="009C0672"/>
    <w:rsid w:val="009D0E58"/>
    <w:rsid w:val="009E2D1B"/>
    <w:rsid w:val="009E5CE1"/>
    <w:rsid w:val="009F3AE8"/>
    <w:rsid w:val="009F5707"/>
    <w:rsid w:val="009F6A02"/>
    <w:rsid w:val="00A13314"/>
    <w:rsid w:val="00A30010"/>
    <w:rsid w:val="00A33BF2"/>
    <w:rsid w:val="00A34A13"/>
    <w:rsid w:val="00A41400"/>
    <w:rsid w:val="00A434C9"/>
    <w:rsid w:val="00A46AC7"/>
    <w:rsid w:val="00A50FF2"/>
    <w:rsid w:val="00A5493D"/>
    <w:rsid w:val="00A66E02"/>
    <w:rsid w:val="00A94E6A"/>
    <w:rsid w:val="00AA2AC7"/>
    <w:rsid w:val="00AB0E17"/>
    <w:rsid w:val="00AC6439"/>
    <w:rsid w:val="00AE1836"/>
    <w:rsid w:val="00AF243A"/>
    <w:rsid w:val="00AF6BC3"/>
    <w:rsid w:val="00B16A04"/>
    <w:rsid w:val="00B3757D"/>
    <w:rsid w:val="00B45815"/>
    <w:rsid w:val="00B500C8"/>
    <w:rsid w:val="00B61889"/>
    <w:rsid w:val="00B61C91"/>
    <w:rsid w:val="00B725DD"/>
    <w:rsid w:val="00B728CE"/>
    <w:rsid w:val="00B81452"/>
    <w:rsid w:val="00B84429"/>
    <w:rsid w:val="00B8699B"/>
    <w:rsid w:val="00B87C96"/>
    <w:rsid w:val="00BA3D12"/>
    <w:rsid w:val="00BB1064"/>
    <w:rsid w:val="00BB7DEB"/>
    <w:rsid w:val="00BC3F84"/>
    <w:rsid w:val="00BD05F9"/>
    <w:rsid w:val="00BD66E3"/>
    <w:rsid w:val="00BE466B"/>
    <w:rsid w:val="00BF28AC"/>
    <w:rsid w:val="00C01100"/>
    <w:rsid w:val="00C13378"/>
    <w:rsid w:val="00C17EAB"/>
    <w:rsid w:val="00C22A15"/>
    <w:rsid w:val="00C24E04"/>
    <w:rsid w:val="00C30196"/>
    <w:rsid w:val="00C53749"/>
    <w:rsid w:val="00C62A3B"/>
    <w:rsid w:val="00C63319"/>
    <w:rsid w:val="00C743C5"/>
    <w:rsid w:val="00C75844"/>
    <w:rsid w:val="00C854ED"/>
    <w:rsid w:val="00C9494F"/>
    <w:rsid w:val="00C95D03"/>
    <w:rsid w:val="00CA0A08"/>
    <w:rsid w:val="00CD01A3"/>
    <w:rsid w:val="00CD2B74"/>
    <w:rsid w:val="00CD5336"/>
    <w:rsid w:val="00CE62FA"/>
    <w:rsid w:val="00CF0067"/>
    <w:rsid w:val="00D029F3"/>
    <w:rsid w:val="00D14178"/>
    <w:rsid w:val="00D16826"/>
    <w:rsid w:val="00D226ED"/>
    <w:rsid w:val="00D25153"/>
    <w:rsid w:val="00D332BA"/>
    <w:rsid w:val="00D373F2"/>
    <w:rsid w:val="00D53C3D"/>
    <w:rsid w:val="00D54E54"/>
    <w:rsid w:val="00D561A5"/>
    <w:rsid w:val="00D57F18"/>
    <w:rsid w:val="00D869A7"/>
    <w:rsid w:val="00D972D7"/>
    <w:rsid w:val="00DA13DC"/>
    <w:rsid w:val="00DA7825"/>
    <w:rsid w:val="00DC180F"/>
    <w:rsid w:val="00DD5955"/>
    <w:rsid w:val="00DE5E1A"/>
    <w:rsid w:val="00DE67DA"/>
    <w:rsid w:val="00E03BF4"/>
    <w:rsid w:val="00E10B73"/>
    <w:rsid w:val="00E11687"/>
    <w:rsid w:val="00E1518F"/>
    <w:rsid w:val="00E25969"/>
    <w:rsid w:val="00E27CE7"/>
    <w:rsid w:val="00E31B0F"/>
    <w:rsid w:val="00E43150"/>
    <w:rsid w:val="00E539D8"/>
    <w:rsid w:val="00E5704E"/>
    <w:rsid w:val="00E5742E"/>
    <w:rsid w:val="00E6236D"/>
    <w:rsid w:val="00E665C4"/>
    <w:rsid w:val="00E71863"/>
    <w:rsid w:val="00E73BB0"/>
    <w:rsid w:val="00E85515"/>
    <w:rsid w:val="00E865F0"/>
    <w:rsid w:val="00EB0C5B"/>
    <w:rsid w:val="00EB1B0F"/>
    <w:rsid w:val="00EC0E12"/>
    <w:rsid w:val="00ED2FF9"/>
    <w:rsid w:val="00ED6DC3"/>
    <w:rsid w:val="00EE27AC"/>
    <w:rsid w:val="00F06BAA"/>
    <w:rsid w:val="00F144EF"/>
    <w:rsid w:val="00F316CA"/>
    <w:rsid w:val="00F47796"/>
    <w:rsid w:val="00F6523F"/>
    <w:rsid w:val="00F7657F"/>
    <w:rsid w:val="00F863A0"/>
    <w:rsid w:val="00FB268C"/>
    <w:rsid w:val="00FB629F"/>
    <w:rsid w:val="00FC0158"/>
    <w:rsid w:val="00FC0166"/>
    <w:rsid w:val="00FC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14504A87"/>
  <w15:docId w15:val="{42C59D18-335F-4C36-AAB1-5757C1225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next w:val="Normal"/>
    <w:semiHidden/>
  </w:style>
  <w:style w:type="paragraph" w:styleId="BalloonText">
    <w:name w:val="Balloon Text"/>
    <w:basedOn w:val="Normal"/>
    <w:semiHidden/>
    <w:rsid w:val="00D53C3D"/>
    <w:rPr>
      <w:rFonts w:ascii="Tahoma" w:hAnsi="Tahoma" w:cs="Tahoma"/>
      <w:sz w:val="16"/>
      <w:szCs w:val="16"/>
    </w:rPr>
  </w:style>
  <w:style w:type="character" w:styleId="Hyperlink">
    <w:name w:val="Hyperlink"/>
    <w:rsid w:val="006507C0"/>
    <w:rPr>
      <w:color w:val="0000FF"/>
      <w:u w:val="single"/>
    </w:rPr>
  </w:style>
  <w:style w:type="table" w:styleId="TableGrid">
    <w:name w:val="Table Grid"/>
    <w:basedOn w:val="TableNormal"/>
    <w:rsid w:val="007D5A6A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01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gsburg.edu/irb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urgo@augsburg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74</Words>
  <Characters>6879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sburg College Center for Professional Development</vt:lpstr>
    </vt:vector>
  </TitlesOfParts>
  <Company>Augsburg College</Company>
  <LinksUpToDate>false</LinksUpToDate>
  <CharactersWithSpaces>7938</CharactersWithSpaces>
  <SharedDoc>false</SharedDoc>
  <HLinks>
    <vt:vector size="18" baseType="variant">
      <vt:variant>
        <vt:i4>2752573</vt:i4>
      </vt:variant>
      <vt:variant>
        <vt:i4>6</vt:i4>
      </vt:variant>
      <vt:variant>
        <vt:i4>0</vt:i4>
      </vt:variant>
      <vt:variant>
        <vt:i4>5</vt:i4>
      </vt:variant>
      <vt:variant>
        <vt:lpwstr>http://www.augsburg.edu/irb</vt:lpwstr>
      </vt:variant>
      <vt:variant>
        <vt:lpwstr/>
      </vt:variant>
      <vt:variant>
        <vt:i4>5308522</vt:i4>
      </vt:variant>
      <vt:variant>
        <vt:i4>3</vt:i4>
      </vt:variant>
      <vt:variant>
        <vt:i4>0</vt:i4>
      </vt:variant>
      <vt:variant>
        <vt:i4>5</vt:i4>
      </vt:variant>
      <vt:variant>
        <vt:lpwstr>mailto:shafer@augsburg.edu</vt:lpwstr>
      </vt:variant>
      <vt:variant>
        <vt:lpwstr/>
      </vt:variant>
      <vt:variant>
        <vt:i4>2949150</vt:i4>
      </vt:variant>
      <vt:variant>
        <vt:i4>0</vt:i4>
      </vt:variant>
      <vt:variant>
        <vt:i4>0</vt:i4>
      </vt:variant>
      <vt:variant>
        <vt:i4>5</vt:i4>
      </vt:variant>
      <vt:variant>
        <vt:lpwstr>mailto:obrienk@augsburg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sburg College Center for Professional Development</dc:title>
  <dc:creator>Windows User</dc:creator>
  <cp:lastModifiedBy>Dixie Shafer</cp:lastModifiedBy>
  <cp:revision>5</cp:revision>
  <cp:lastPrinted>2006-09-11T18:39:00Z</cp:lastPrinted>
  <dcterms:created xsi:type="dcterms:W3CDTF">2022-05-19T18:47:00Z</dcterms:created>
  <dcterms:modified xsi:type="dcterms:W3CDTF">2022-12-20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44846821</vt:i4>
  </property>
  <property fmtid="{D5CDD505-2E9C-101B-9397-08002B2CF9AE}" pid="3" name="_EmailSubject">
    <vt:lpwstr>Faculty-Student Research Form</vt:lpwstr>
  </property>
  <property fmtid="{D5CDD505-2E9C-101B-9397-08002B2CF9AE}" pid="4" name="_AuthorEmail">
    <vt:lpwstr>shafer@augsburg.edu</vt:lpwstr>
  </property>
  <property fmtid="{D5CDD505-2E9C-101B-9397-08002B2CF9AE}" pid="5" name="_AuthorEmailDisplayName">
    <vt:lpwstr>Dixie Shafer</vt:lpwstr>
  </property>
  <property fmtid="{D5CDD505-2E9C-101B-9397-08002B2CF9AE}" pid="6" name="_ReviewingToolsShownOnce">
    <vt:lpwstr/>
  </property>
</Properties>
</file>